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299" w:rsidRDefault="00CD3D36" w:rsidP="00CD3D36">
      <w:pPr>
        <w:jc w:val="center"/>
        <w:rPr>
          <w:b/>
        </w:rPr>
      </w:pPr>
      <w:r>
        <w:rPr>
          <w:b/>
        </w:rPr>
        <w:t xml:space="preserve">GEORGE MASON UNIVERSITY </w:t>
      </w:r>
      <w:r w:rsidR="002E0417">
        <w:rPr>
          <w:b/>
        </w:rPr>
        <w:t>POLICE OFFICER</w:t>
      </w:r>
      <w:r w:rsidR="00956A84" w:rsidRPr="007A1259">
        <w:rPr>
          <w:b/>
        </w:rPr>
        <w:t>/EMPLOYEE</w:t>
      </w:r>
      <w:r w:rsidR="002E0417">
        <w:rPr>
          <w:b/>
        </w:rPr>
        <w:t xml:space="preserve"> </w:t>
      </w:r>
      <w:r>
        <w:rPr>
          <w:b/>
        </w:rPr>
        <w:t xml:space="preserve">SURVEY </w:t>
      </w:r>
    </w:p>
    <w:p w:rsidR="00CD3D36" w:rsidRDefault="00CD3D36" w:rsidP="00AB0C6F">
      <w:pPr>
        <w:rPr>
          <w:b/>
        </w:rPr>
      </w:pPr>
    </w:p>
    <w:p w:rsidR="00E62E5F" w:rsidRDefault="00E62E5F" w:rsidP="00AB0C6F">
      <w:pPr>
        <w:rPr>
          <w:b/>
          <w:u w:val="single"/>
        </w:rPr>
      </w:pPr>
      <w:r w:rsidRPr="00E62E5F">
        <w:rPr>
          <w:b/>
          <w:u w:val="single"/>
        </w:rPr>
        <w:t>SECTION A</w:t>
      </w:r>
    </w:p>
    <w:p w:rsidR="00525FEE" w:rsidRPr="00525FEE" w:rsidRDefault="00525FEE" w:rsidP="00AB0C6F">
      <w:pPr>
        <w:rPr>
          <w:b/>
          <w:u w:val="single"/>
        </w:rPr>
      </w:pPr>
    </w:p>
    <w:p w:rsidR="000A0B66" w:rsidRDefault="00E35EAA" w:rsidP="00AB0C6F">
      <w:r>
        <w:t xml:space="preserve">1. </w:t>
      </w:r>
      <w:r w:rsidR="000A0B66">
        <w:t>Have you</w:t>
      </w:r>
      <w:r w:rsidR="00171D48">
        <w:t xml:space="preserve"> ever</w:t>
      </w:r>
      <w:r w:rsidR="000A0B66">
        <w:t xml:space="preserve"> heard of the term “evidence-based policing”?</w:t>
      </w:r>
    </w:p>
    <w:p w:rsidR="000A0B66" w:rsidRDefault="000A0B66" w:rsidP="00AB0C6F"/>
    <w:p w:rsidR="000A0B66" w:rsidRDefault="001D4ECE" w:rsidP="00AB0C6F">
      <w:r>
        <w:t>_____</w:t>
      </w:r>
      <w:r w:rsidR="000A0B66">
        <w:tab/>
        <w:t>YES</w:t>
      </w:r>
      <w:r w:rsidR="003F699E">
        <w:t xml:space="preserve"> </w:t>
      </w:r>
      <w:r>
        <w:t xml:space="preserve"> (if yes, answer question 1b below)</w:t>
      </w:r>
    </w:p>
    <w:p w:rsidR="000A0B66" w:rsidRDefault="001D4ECE" w:rsidP="00AB0C6F">
      <w:r>
        <w:t>_____</w:t>
      </w:r>
      <w:r w:rsidR="000A0B66">
        <w:tab/>
      </w:r>
      <w:r w:rsidR="00EB7813">
        <w:t xml:space="preserve"> </w:t>
      </w:r>
      <w:r w:rsidR="000A0B66">
        <w:t>NO</w:t>
      </w:r>
      <w:r>
        <w:t xml:space="preserve"> (if no, skip to question 2 below)</w:t>
      </w:r>
    </w:p>
    <w:p w:rsidR="000A0B66" w:rsidRDefault="000A0B66" w:rsidP="00AB0C6F"/>
    <w:p w:rsidR="000A0B66" w:rsidRDefault="003F699E" w:rsidP="00AB0C6F">
      <w:r>
        <w:t>1b</w:t>
      </w:r>
      <w:r w:rsidR="000A0B66">
        <w:t xml:space="preserve">. </w:t>
      </w:r>
      <w:r w:rsidR="00E35EAA">
        <w:t xml:space="preserve">How would you define </w:t>
      </w:r>
      <w:r w:rsidR="000A0B66">
        <w:t>the term “</w:t>
      </w:r>
      <w:r w:rsidR="00E35EAA">
        <w:t>evidence-based policing</w:t>
      </w:r>
      <w:r w:rsidR="000A0B66">
        <w:t>”</w:t>
      </w:r>
      <w:r w:rsidR="00E35EAA">
        <w:t>?</w:t>
      </w:r>
    </w:p>
    <w:p w:rsidR="001D4ECE" w:rsidRDefault="001D4ECE" w:rsidP="00AB0C6F"/>
    <w:p w:rsidR="002C5EA1" w:rsidRDefault="002C5EA1" w:rsidP="00AB0C6F"/>
    <w:p w:rsidR="001D4ECE" w:rsidRDefault="001D4ECE" w:rsidP="00AB0C6F"/>
    <w:p w:rsidR="001D4ECE" w:rsidRDefault="001D4ECE" w:rsidP="00AB0C6F"/>
    <w:p w:rsidR="006F41AF" w:rsidRDefault="006F41AF" w:rsidP="00AB0C6F"/>
    <w:p w:rsidR="002579B5" w:rsidRDefault="003F699E" w:rsidP="00AB0C6F">
      <w:r>
        <w:t>2</w:t>
      </w:r>
      <w:r w:rsidR="00E35EAA">
        <w:t xml:space="preserve">. </w:t>
      </w:r>
      <w:r w:rsidR="002579B5" w:rsidRPr="00823B25">
        <w:rPr>
          <w:b/>
        </w:rPr>
        <w:t>In the last six months</w:t>
      </w:r>
      <w:r w:rsidR="002579B5">
        <w:t xml:space="preserve">, </w:t>
      </w:r>
      <w:r w:rsidR="008F0459">
        <w:t xml:space="preserve">from </w:t>
      </w:r>
      <w:r w:rsidR="002579B5">
        <w:t>which of the following journals or magazines have you read an article or feature?</w:t>
      </w:r>
      <w:r w:rsidR="001D4ECE">
        <w:t xml:space="preserve"> (Check all that apply)</w:t>
      </w:r>
    </w:p>
    <w:p w:rsidR="002579B5" w:rsidRDefault="002579B5" w:rsidP="00AB0C6F"/>
    <w:p w:rsidR="002579B5" w:rsidRDefault="001D4ECE" w:rsidP="00AB0C6F">
      <w:r>
        <w:t>_____</w:t>
      </w:r>
      <w:r w:rsidR="002579B5">
        <w:tab/>
      </w:r>
      <w:r w:rsidR="00EB7813">
        <w:t xml:space="preserve">a. </w:t>
      </w:r>
      <w:r w:rsidR="002579B5">
        <w:t>The Criminologist</w:t>
      </w:r>
      <w:r w:rsidR="000876FA">
        <w:t xml:space="preserve"> (magazine for the Amer</w:t>
      </w:r>
      <w:r w:rsidR="00525FEE">
        <w:t>ican</w:t>
      </w:r>
      <w:r w:rsidR="000876FA">
        <w:t xml:space="preserve"> Society of Criminology</w:t>
      </w:r>
      <w:r w:rsidR="00525FEE">
        <w:t xml:space="preserve"> [ASC]</w:t>
      </w:r>
      <w:r w:rsidR="000876FA">
        <w:t>)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b. </w:t>
      </w:r>
      <w:r w:rsidR="002579B5">
        <w:t>Criminology and Public Policy</w:t>
      </w:r>
      <w:r w:rsidR="00525FEE">
        <w:t xml:space="preserve"> (academic journal of the ASC)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c. </w:t>
      </w:r>
      <w:r w:rsidR="002579B5">
        <w:t>Criminology</w:t>
      </w:r>
      <w:r w:rsidR="00525FEE">
        <w:t xml:space="preserve"> (academic journal of the ASC</w:t>
      </w:r>
      <w:r w:rsidR="000876FA">
        <w:t>)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d. </w:t>
      </w:r>
      <w:r w:rsidR="002579B5">
        <w:t>The Police Chief</w:t>
      </w:r>
      <w:r w:rsidR="002F1A2C">
        <w:t xml:space="preserve"> (magazine </w:t>
      </w:r>
      <w:r w:rsidR="00267E40">
        <w:t>of</w:t>
      </w:r>
      <w:r w:rsidR="002F1A2C">
        <w:t xml:space="preserve"> the Int</w:t>
      </w:r>
      <w:r w:rsidR="00267E40">
        <w:t>ernational</w:t>
      </w:r>
      <w:r w:rsidR="002F1A2C">
        <w:t xml:space="preserve"> Ass</w:t>
      </w:r>
      <w:r w:rsidR="00267E40">
        <w:t>ociatio</w:t>
      </w:r>
      <w:r w:rsidR="002F1A2C">
        <w:t>n of Chiefs of Police)</w:t>
      </w:r>
    </w:p>
    <w:p w:rsidR="00AB0C6F" w:rsidRDefault="001D4ECE" w:rsidP="00AB0C6F">
      <w:r>
        <w:t>_____</w:t>
      </w:r>
      <w:r w:rsidR="00AB0C6F">
        <w:tab/>
      </w:r>
      <w:r w:rsidR="00EB7813">
        <w:t xml:space="preserve">e. </w:t>
      </w:r>
      <w:r w:rsidR="00AB0C6F">
        <w:t>Justice Quarterly</w:t>
      </w:r>
      <w:r w:rsidR="00525FEE">
        <w:t xml:space="preserve"> (academic journal of the Academy of Criminal Justice Sciences)</w:t>
      </w:r>
    </w:p>
    <w:p w:rsidR="00AB0C6F" w:rsidRDefault="001D4ECE" w:rsidP="00AB0C6F">
      <w:r>
        <w:t>_____</w:t>
      </w:r>
      <w:r w:rsidR="00AB0C6F">
        <w:tab/>
      </w:r>
      <w:r w:rsidR="00EB7813">
        <w:t xml:space="preserve">f. </w:t>
      </w:r>
      <w:r w:rsidR="00AB0C6F">
        <w:t>Police Quarterly</w:t>
      </w:r>
      <w:r w:rsidR="00525FEE">
        <w:t xml:space="preserve"> (academic journal of the Academy of Criminal Justice Sciences)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g. </w:t>
      </w:r>
      <w:r>
        <w:t xml:space="preserve">FBI </w:t>
      </w:r>
      <w:r w:rsidR="002579B5">
        <w:t>Law Enforcement Bulletin</w:t>
      </w:r>
    </w:p>
    <w:p w:rsidR="00AB0C6F" w:rsidRDefault="001D4ECE" w:rsidP="00AB0C6F">
      <w:r>
        <w:t>_____</w:t>
      </w:r>
      <w:r w:rsidR="00AB0C6F">
        <w:tab/>
      </w:r>
      <w:r w:rsidR="00EB7813">
        <w:t xml:space="preserve">h. </w:t>
      </w:r>
      <w:r w:rsidR="00823B25">
        <w:t xml:space="preserve">None of the Above </w:t>
      </w:r>
    </w:p>
    <w:p w:rsidR="003F699E" w:rsidRDefault="001D4ECE" w:rsidP="00AB0C6F">
      <w:r>
        <w:t>_____</w:t>
      </w:r>
      <w:r w:rsidR="003F699E">
        <w:tab/>
      </w:r>
      <w:r w:rsidR="00EB7813">
        <w:t xml:space="preserve">i. </w:t>
      </w:r>
      <w:r w:rsidR="00823B25">
        <w:t xml:space="preserve"> Other:____________________</w:t>
      </w:r>
    </w:p>
    <w:p w:rsidR="002579B5" w:rsidRDefault="002579B5" w:rsidP="00AB0C6F">
      <w:r>
        <w:tab/>
      </w:r>
    </w:p>
    <w:p w:rsidR="00CA73AC" w:rsidRDefault="00CA73AC" w:rsidP="00AB0C6F"/>
    <w:p w:rsidR="002579B5" w:rsidRDefault="003F699E" w:rsidP="00AB0C6F">
      <w:r>
        <w:t>3</w:t>
      </w:r>
      <w:r w:rsidR="002579B5">
        <w:t xml:space="preserve">. </w:t>
      </w:r>
      <w:r w:rsidR="002579B5" w:rsidRPr="003F699E">
        <w:rPr>
          <w:b/>
        </w:rPr>
        <w:t>In the last six months</w:t>
      </w:r>
      <w:r w:rsidR="002579B5">
        <w:t xml:space="preserve">, have you read any </w:t>
      </w:r>
      <w:r w:rsidR="008F0459">
        <w:t xml:space="preserve">formal or written </w:t>
      </w:r>
      <w:r w:rsidR="002579B5">
        <w:t>information provided</w:t>
      </w:r>
      <w:r w:rsidR="008061C3">
        <w:t xml:space="preserve"> by the following organizations </w:t>
      </w:r>
      <w:r w:rsidR="006122D0" w:rsidRPr="008F0459">
        <w:rPr>
          <w:b/>
        </w:rPr>
        <w:t>specifically about the effectiveness of particular tactics or strategies</w:t>
      </w:r>
      <w:r w:rsidR="008061C3">
        <w:t>? (</w:t>
      </w:r>
      <w:r w:rsidR="001D4ECE">
        <w:t>Check all</w:t>
      </w:r>
      <w:r w:rsidR="008061C3">
        <w:t xml:space="preserve"> that apply)</w:t>
      </w:r>
    </w:p>
    <w:p w:rsidR="002579B5" w:rsidRDefault="002579B5" w:rsidP="00AB0C6F"/>
    <w:p w:rsidR="008061C3" w:rsidRDefault="001D4ECE" w:rsidP="00AB0C6F">
      <w:r>
        <w:t>_____</w:t>
      </w:r>
      <w:r w:rsidR="002579B5">
        <w:tab/>
      </w:r>
      <w:r w:rsidR="00EB7813">
        <w:t xml:space="preserve">a. </w:t>
      </w:r>
      <w:r w:rsidR="008061C3">
        <w:t>Your own police agency</w:t>
      </w:r>
    </w:p>
    <w:p w:rsidR="002579B5" w:rsidRDefault="001D4ECE" w:rsidP="00AB0C6F">
      <w:r>
        <w:t>_____</w:t>
      </w:r>
      <w:r w:rsidR="008061C3">
        <w:tab/>
      </w:r>
      <w:r w:rsidR="00EB7813">
        <w:t xml:space="preserve">b. </w:t>
      </w:r>
      <w:r w:rsidR="002579B5">
        <w:t>National Institute of Justice (NIJ)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c. </w:t>
      </w:r>
      <w:r w:rsidR="002579B5">
        <w:t>Bureau of Justice Assistance (BJA)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d. </w:t>
      </w:r>
      <w:r w:rsidR="002579B5">
        <w:t>Police Executive Research Foundation (PERF)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e. </w:t>
      </w:r>
      <w:r w:rsidR="002579B5">
        <w:t>The Police Foundation</w:t>
      </w:r>
    </w:p>
    <w:p w:rsidR="002579B5" w:rsidRDefault="001D4ECE" w:rsidP="00AB0C6F">
      <w:r>
        <w:t>_____</w:t>
      </w:r>
      <w:r w:rsidR="002579B5">
        <w:tab/>
      </w:r>
      <w:r w:rsidR="00EB7813">
        <w:t xml:space="preserve">f. </w:t>
      </w:r>
      <w:r w:rsidR="002579B5">
        <w:t>International Association of Chiefs of Police (IACP)</w:t>
      </w:r>
    </w:p>
    <w:p w:rsidR="002579B5" w:rsidRDefault="001D4ECE" w:rsidP="00AB0C6F">
      <w:r>
        <w:t>_____</w:t>
      </w:r>
      <w:r w:rsidR="00AB0C6F">
        <w:tab/>
      </w:r>
      <w:r w:rsidR="00EB7813">
        <w:t xml:space="preserve">g. </w:t>
      </w:r>
      <w:r w:rsidR="00AB0C6F">
        <w:t>Bureau of Justice Statistics (BJS)</w:t>
      </w:r>
    </w:p>
    <w:p w:rsidR="00AB0C6F" w:rsidRDefault="001D4ECE" w:rsidP="00AB0C6F">
      <w:r>
        <w:t>_____</w:t>
      </w:r>
      <w:r w:rsidR="00AB0C6F">
        <w:tab/>
      </w:r>
      <w:r w:rsidR="00EB7813">
        <w:t xml:space="preserve">h. </w:t>
      </w:r>
      <w:r w:rsidR="00AB0C6F">
        <w:t>Office of Justice Programs (OJP)</w:t>
      </w:r>
    </w:p>
    <w:p w:rsidR="003521C3" w:rsidRDefault="001D4ECE" w:rsidP="00AB0C6F">
      <w:r>
        <w:t>_____</w:t>
      </w:r>
      <w:r w:rsidR="003521C3">
        <w:tab/>
      </w:r>
      <w:r w:rsidR="00EB7813">
        <w:t xml:space="preserve">i. </w:t>
      </w:r>
      <w:r w:rsidR="003521C3">
        <w:t>COPS Office</w:t>
      </w:r>
      <w:r w:rsidR="003F699E">
        <w:t>/Center for Problem-Oriented Policing</w:t>
      </w:r>
    </w:p>
    <w:p w:rsidR="008061C3" w:rsidRDefault="001D4ECE" w:rsidP="00AB0C6F">
      <w:r>
        <w:t>_____</w:t>
      </w:r>
      <w:r w:rsidR="008061C3">
        <w:tab/>
      </w:r>
      <w:r w:rsidR="00EB7813">
        <w:t xml:space="preserve">j. </w:t>
      </w:r>
      <w:r w:rsidR="008061C3">
        <w:t>A university (PLEASE NAME: ___________________________)</w:t>
      </w:r>
      <w:bookmarkStart w:id="0" w:name="_GoBack"/>
      <w:bookmarkEnd w:id="0"/>
    </w:p>
    <w:p w:rsidR="008061C3" w:rsidRDefault="001D4ECE" w:rsidP="00AB0C6F">
      <w:r>
        <w:t>_____</w:t>
      </w:r>
      <w:r w:rsidR="008061C3">
        <w:tab/>
      </w:r>
      <w:r w:rsidR="00EB7813">
        <w:t xml:space="preserve">k. </w:t>
      </w:r>
      <w:r w:rsidR="008061C3">
        <w:t>A library database (PLEASE NAME:________________________)</w:t>
      </w:r>
    </w:p>
    <w:p w:rsidR="00AB0C6F" w:rsidRDefault="001D4ECE" w:rsidP="00AB0C6F">
      <w:r>
        <w:t>_____</w:t>
      </w:r>
      <w:r w:rsidR="00AB0C6F">
        <w:tab/>
      </w:r>
      <w:r w:rsidR="00EB7813">
        <w:t xml:space="preserve">l. </w:t>
      </w:r>
      <w:r w:rsidR="00823B25">
        <w:t>None of the above</w:t>
      </w:r>
    </w:p>
    <w:p w:rsidR="008061C3" w:rsidRDefault="001D4ECE" w:rsidP="00AB0C6F">
      <w:r>
        <w:t>_____</w:t>
      </w:r>
      <w:r w:rsidR="008061C3">
        <w:tab/>
      </w:r>
      <w:r w:rsidR="00747CD7">
        <w:t>m</w:t>
      </w:r>
      <w:r w:rsidR="00EB7813">
        <w:t xml:space="preserve">. </w:t>
      </w:r>
      <w:r w:rsidR="00823B25">
        <w:t>Other: ___________________________________________</w:t>
      </w:r>
    </w:p>
    <w:p w:rsidR="008061C3" w:rsidRDefault="009422E2" w:rsidP="00AB0C6F">
      <w:r>
        <w:lastRenderedPageBreak/>
        <w:t>4</w:t>
      </w:r>
      <w:r w:rsidR="00DA5BEB">
        <w:t>.</w:t>
      </w:r>
      <w:r w:rsidR="00922242">
        <w:t xml:space="preserve"> Below is a list of policing strategies.  </w:t>
      </w:r>
      <w:r w:rsidR="003F699E">
        <w:t>I</w:t>
      </w:r>
      <w:r w:rsidR="00922242">
        <w:t xml:space="preserve">ndicate next to each strategy whether </w:t>
      </w:r>
      <w:r w:rsidR="003F699E">
        <w:t>you think</w:t>
      </w:r>
      <w:r w:rsidR="007F07A8">
        <w:t xml:space="preserve"> </w:t>
      </w:r>
      <w:r w:rsidR="00A345D6">
        <w:t>it</w:t>
      </w:r>
      <w:r w:rsidR="007F07A8">
        <w:t xml:space="preserve"> is </w:t>
      </w:r>
      <w:r w:rsidR="003F699E">
        <w:t xml:space="preserve">very </w:t>
      </w:r>
      <w:r w:rsidR="007F07A8">
        <w:t xml:space="preserve">effective, effective, </w:t>
      </w:r>
      <w:r w:rsidR="003F699E">
        <w:t>somewhat</w:t>
      </w:r>
      <w:r w:rsidR="007F07A8">
        <w:t xml:space="preserve"> effective, or not effective</w:t>
      </w:r>
      <w:r w:rsidR="00922242">
        <w:t xml:space="preserve"> </w:t>
      </w:r>
      <w:r w:rsidR="00922242" w:rsidRPr="004174B3">
        <w:rPr>
          <w:b/>
        </w:rPr>
        <w:t>for reducing crime and disorder</w:t>
      </w:r>
      <w:r w:rsidR="00922242">
        <w:t>.</w:t>
      </w:r>
      <w:r w:rsidR="001D4ECE">
        <w:t xml:space="preserve">  Check the fifth column if you have not heard of the tactic.</w:t>
      </w:r>
    </w:p>
    <w:tbl>
      <w:tblPr>
        <w:tblW w:w="0" w:type="auto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3330"/>
        <w:gridCol w:w="1080"/>
        <w:gridCol w:w="1170"/>
        <w:gridCol w:w="1260"/>
        <w:gridCol w:w="1148"/>
        <w:gridCol w:w="1210"/>
        <w:tblGridChange w:id="1">
          <w:tblGrid>
            <w:gridCol w:w="450"/>
            <w:gridCol w:w="3330"/>
            <w:gridCol w:w="1080"/>
            <w:gridCol w:w="1170"/>
            <w:gridCol w:w="1260"/>
            <w:gridCol w:w="1148"/>
            <w:gridCol w:w="1210"/>
          </w:tblGrid>
        </w:tblGridChange>
      </w:tblGrid>
      <w:tr w:rsidR="00814DD9" w:rsidTr="002C5EA1">
        <w:tc>
          <w:tcPr>
            <w:tcW w:w="450" w:type="dxa"/>
            <w:vAlign w:val="center"/>
          </w:tcPr>
          <w:p w:rsidR="006122D0" w:rsidRPr="003521C3" w:rsidRDefault="006122D0" w:rsidP="00814DD9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:rsidR="006122D0" w:rsidRPr="00814DD9" w:rsidRDefault="006122D0" w:rsidP="003521C3">
            <w:pPr>
              <w:jc w:val="center"/>
              <w:rPr>
                <w:b/>
                <w:sz w:val="22"/>
                <w:szCs w:val="22"/>
              </w:rPr>
            </w:pPr>
            <w:r w:rsidRPr="00814DD9">
              <w:rPr>
                <w:b/>
                <w:sz w:val="22"/>
                <w:szCs w:val="22"/>
              </w:rPr>
              <w:t>Strategy</w:t>
            </w:r>
          </w:p>
        </w:tc>
        <w:tc>
          <w:tcPr>
            <w:tcW w:w="1080" w:type="dxa"/>
          </w:tcPr>
          <w:p w:rsidR="006122D0" w:rsidRPr="00814DD9" w:rsidRDefault="006122D0" w:rsidP="003521C3">
            <w:pPr>
              <w:jc w:val="center"/>
              <w:rPr>
                <w:b/>
                <w:sz w:val="22"/>
                <w:szCs w:val="22"/>
              </w:rPr>
            </w:pPr>
            <w:r w:rsidRPr="00814DD9">
              <w:rPr>
                <w:b/>
                <w:sz w:val="22"/>
                <w:szCs w:val="22"/>
              </w:rPr>
              <w:t>Very Effective</w:t>
            </w:r>
          </w:p>
        </w:tc>
        <w:tc>
          <w:tcPr>
            <w:tcW w:w="1170" w:type="dxa"/>
          </w:tcPr>
          <w:p w:rsidR="006122D0" w:rsidRPr="00814DD9" w:rsidRDefault="006122D0" w:rsidP="003521C3">
            <w:pPr>
              <w:jc w:val="center"/>
              <w:rPr>
                <w:b/>
                <w:sz w:val="22"/>
                <w:szCs w:val="22"/>
              </w:rPr>
            </w:pPr>
            <w:r w:rsidRPr="00814DD9">
              <w:rPr>
                <w:b/>
                <w:sz w:val="22"/>
                <w:szCs w:val="22"/>
              </w:rPr>
              <w:t>Effective</w:t>
            </w:r>
          </w:p>
        </w:tc>
        <w:tc>
          <w:tcPr>
            <w:tcW w:w="1260" w:type="dxa"/>
          </w:tcPr>
          <w:p w:rsidR="006122D0" w:rsidRPr="00814DD9" w:rsidRDefault="006122D0" w:rsidP="003521C3">
            <w:pPr>
              <w:jc w:val="center"/>
              <w:rPr>
                <w:b/>
                <w:sz w:val="22"/>
                <w:szCs w:val="22"/>
              </w:rPr>
            </w:pPr>
            <w:r w:rsidRPr="00814DD9">
              <w:rPr>
                <w:b/>
                <w:sz w:val="22"/>
                <w:szCs w:val="22"/>
              </w:rPr>
              <w:t>Somewhat Effective</w:t>
            </w:r>
          </w:p>
        </w:tc>
        <w:tc>
          <w:tcPr>
            <w:tcW w:w="1148" w:type="dxa"/>
          </w:tcPr>
          <w:p w:rsidR="006122D0" w:rsidRPr="00814DD9" w:rsidRDefault="006122D0" w:rsidP="003F699E">
            <w:pPr>
              <w:jc w:val="center"/>
              <w:rPr>
                <w:b/>
                <w:sz w:val="22"/>
                <w:szCs w:val="22"/>
              </w:rPr>
            </w:pPr>
            <w:r w:rsidRPr="00814DD9">
              <w:rPr>
                <w:b/>
                <w:sz w:val="22"/>
                <w:szCs w:val="22"/>
              </w:rPr>
              <w:t xml:space="preserve">Not Effective </w:t>
            </w:r>
          </w:p>
        </w:tc>
        <w:tc>
          <w:tcPr>
            <w:tcW w:w="1210" w:type="dxa"/>
          </w:tcPr>
          <w:p w:rsidR="006122D0" w:rsidRPr="00814DD9" w:rsidRDefault="006122D0" w:rsidP="002C5EA1">
            <w:pPr>
              <w:jc w:val="center"/>
              <w:rPr>
                <w:b/>
                <w:sz w:val="22"/>
                <w:szCs w:val="22"/>
              </w:rPr>
            </w:pPr>
            <w:r w:rsidRPr="00814DD9">
              <w:rPr>
                <w:b/>
                <w:sz w:val="22"/>
                <w:szCs w:val="22"/>
              </w:rPr>
              <w:t xml:space="preserve">I Have not </w:t>
            </w:r>
            <w:r w:rsidR="002C5EA1">
              <w:rPr>
                <w:b/>
                <w:sz w:val="22"/>
                <w:szCs w:val="22"/>
              </w:rPr>
              <w:t>H</w:t>
            </w:r>
            <w:r w:rsidRPr="00814DD9">
              <w:rPr>
                <w:b/>
                <w:sz w:val="22"/>
                <w:szCs w:val="22"/>
              </w:rPr>
              <w:t xml:space="preserve">eard of this </w:t>
            </w:r>
            <w:r w:rsidR="002C5EA1">
              <w:rPr>
                <w:b/>
                <w:sz w:val="22"/>
                <w:szCs w:val="22"/>
              </w:rPr>
              <w:t>T</w:t>
            </w:r>
            <w:r w:rsidRPr="00814DD9">
              <w:rPr>
                <w:b/>
                <w:sz w:val="22"/>
                <w:szCs w:val="22"/>
              </w:rPr>
              <w:t>actic</w:t>
            </w:r>
          </w:p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a.</w:t>
            </w:r>
          </w:p>
        </w:tc>
        <w:tc>
          <w:tcPr>
            <w:tcW w:w="3330" w:type="dxa"/>
          </w:tcPr>
          <w:p w:rsidR="002C5EA1" w:rsidRDefault="006122D0" w:rsidP="00AB0C6F">
            <w:r>
              <w:t xml:space="preserve">Random preventive </w:t>
            </w:r>
          </w:p>
          <w:p w:rsidR="006122D0" w:rsidRDefault="006122D0" w:rsidP="00AB0C6F">
            <w:r>
              <w:t>patrol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b.</w:t>
            </w:r>
          </w:p>
        </w:tc>
        <w:tc>
          <w:tcPr>
            <w:tcW w:w="3330" w:type="dxa"/>
          </w:tcPr>
          <w:p w:rsidR="002C5EA1" w:rsidRDefault="006122D0" w:rsidP="00AB0C6F">
            <w:r>
              <w:t>Hot spots</w:t>
            </w:r>
          </w:p>
          <w:p w:rsidR="006122D0" w:rsidRDefault="006122D0" w:rsidP="00AB0C6F">
            <w:r>
              <w:t>policing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c.</w:t>
            </w:r>
          </w:p>
        </w:tc>
        <w:tc>
          <w:tcPr>
            <w:tcW w:w="3330" w:type="dxa"/>
          </w:tcPr>
          <w:p w:rsidR="002C5EA1" w:rsidRDefault="008A7E9B" w:rsidP="00AB0C6F">
            <w:r>
              <w:t>Community-</w:t>
            </w:r>
            <w:r w:rsidR="006122D0">
              <w:t>oriented</w:t>
            </w:r>
          </w:p>
          <w:p w:rsidR="006122D0" w:rsidRDefault="006122D0" w:rsidP="00AB0C6F">
            <w:r>
              <w:t xml:space="preserve"> policing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d.</w:t>
            </w:r>
          </w:p>
        </w:tc>
        <w:tc>
          <w:tcPr>
            <w:tcW w:w="3330" w:type="dxa"/>
          </w:tcPr>
          <w:p w:rsidR="002C5EA1" w:rsidRDefault="006122D0" w:rsidP="00AB0C6F">
            <w:r>
              <w:t xml:space="preserve">Problem-oriented </w:t>
            </w:r>
          </w:p>
          <w:p w:rsidR="006122D0" w:rsidRDefault="006122D0" w:rsidP="00AB0C6F">
            <w:r>
              <w:t>policing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e.</w:t>
            </w:r>
          </w:p>
        </w:tc>
        <w:tc>
          <w:tcPr>
            <w:tcW w:w="3330" w:type="dxa"/>
          </w:tcPr>
          <w:p w:rsidR="002C5EA1" w:rsidRDefault="006122D0" w:rsidP="00AB0C6F">
            <w:r>
              <w:t xml:space="preserve">Rapid response to </w:t>
            </w:r>
          </w:p>
          <w:p w:rsidR="006122D0" w:rsidRDefault="006122D0" w:rsidP="00AB0C6F">
            <w:r>
              <w:t>911</w:t>
            </w:r>
            <w:r w:rsidR="002C5EA1">
              <w:t xml:space="preserve"> calls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f.</w:t>
            </w:r>
          </w:p>
        </w:tc>
        <w:tc>
          <w:tcPr>
            <w:tcW w:w="3330" w:type="dxa"/>
          </w:tcPr>
          <w:p w:rsidR="006122D0" w:rsidRDefault="006122D0" w:rsidP="000876FA">
            <w:r>
              <w:t xml:space="preserve">Follow up visits for domestic violence 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g.</w:t>
            </w:r>
          </w:p>
        </w:tc>
        <w:tc>
          <w:tcPr>
            <w:tcW w:w="3330" w:type="dxa"/>
          </w:tcPr>
          <w:p w:rsidR="006122D0" w:rsidRDefault="006122D0" w:rsidP="00267E40">
            <w:r>
              <w:t xml:space="preserve"> “Pulling levers” interventions</w:t>
            </w:r>
            <w:r w:rsidR="00267E40">
              <w:t xml:space="preserve"> for violent offenders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h.</w:t>
            </w:r>
          </w:p>
        </w:tc>
        <w:tc>
          <w:tcPr>
            <w:tcW w:w="3330" w:type="dxa"/>
          </w:tcPr>
          <w:p w:rsidR="006122D0" w:rsidRDefault="006122D0" w:rsidP="00AB0C6F">
            <w:r>
              <w:t>Drug Abuse Resistance Education (DARE)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i.</w:t>
            </w:r>
          </w:p>
        </w:tc>
        <w:tc>
          <w:tcPr>
            <w:tcW w:w="3330" w:type="dxa"/>
          </w:tcPr>
          <w:p w:rsidR="006122D0" w:rsidRDefault="006122D0" w:rsidP="002570F0">
            <w:r>
              <w:t>Use of civil remedies</w:t>
            </w:r>
            <w:r w:rsidR="008A7E9B">
              <w:t xml:space="preserve"> </w:t>
            </w:r>
            <w:r w:rsidR="002C5EA1">
              <w:br/>
            </w:r>
            <w:r w:rsidR="008A7E9B">
              <w:t>(e.g</w:t>
            </w:r>
            <w:r w:rsidR="002570F0">
              <w:t>., nuisance abatement)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j.</w:t>
            </w:r>
          </w:p>
        </w:tc>
        <w:tc>
          <w:tcPr>
            <w:tcW w:w="3330" w:type="dxa"/>
          </w:tcPr>
          <w:p w:rsidR="002C5EA1" w:rsidRDefault="006122D0" w:rsidP="00AB0C6F">
            <w:r>
              <w:t xml:space="preserve">Restorative </w:t>
            </w:r>
          </w:p>
          <w:p w:rsidR="006122D0" w:rsidRDefault="006122D0" w:rsidP="00AB0C6F">
            <w:r>
              <w:t>justice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k.</w:t>
            </w:r>
          </w:p>
        </w:tc>
        <w:tc>
          <w:tcPr>
            <w:tcW w:w="3330" w:type="dxa"/>
          </w:tcPr>
          <w:p w:rsidR="006122D0" w:rsidRDefault="008A7E9B" w:rsidP="00AB0C6F">
            <w:r>
              <w:t>Mandatory a</w:t>
            </w:r>
            <w:r w:rsidR="006122D0">
              <w:t>rrest for misdemeanor domestic violence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</w:pPr>
            <w:r>
              <w:t>l.</w:t>
            </w:r>
          </w:p>
        </w:tc>
        <w:tc>
          <w:tcPr>
            <w:tcW w:w="3330" w:type="dxa"/>
          </w:tcPr>
          <w:p w:rsidR="006122D0" w:rsidRDefault="006122D0" w:rsidP="00537627">
            <w:r>
              <w:t>Traffic enforcement to reduce gun crime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814DD9" w:rsidTr="002C5EA1">
        <w:tc>
          <w:tcPr>
            <w:tcW w:w="450" w:type="dxa"/>
            <w:vAlign w:val="center"/>
          </w:tcPr>
          <w:p w:rsidR="006122D0" w:rsidRDefault="00814DD9" w:rsidP="00814DD9">
            <w:pPr>
              <w:jc w:val="center"/>
              <w:rPr>
                <w:rStyle w:val="CommentReference"/>
                <w:sz w:val="24"/>
                <w:szCs w:val="24"/>
              </w:rPr>
            </w:pPr>
            <w:r>
              <w:rPr>
                <w:rStyle w:val="CommentReference"/>
                <w:sz w:val="24"/>
                <w:szCs w:val="24"/>
              </w:rPr>
              <w:t>m.</w:t>
            </w:r>
          </w:p>
        </w:tc>
        <w:tc>
          <w:tcPr>
            <w:tcW w:w="3330" w:type="dxa"/>
          </w:tcPr>
          <w:p w:rsidR="002C5EA1" w:rsidRDefault="006122D0" w:rsidP="00537627">
            <w:pPr>
              <w:rPr>
                <w:rStyle w:val="CommentReference"/>
                <w:sz w:val="24"/>
                <w:szCs w:val="24"/>
              </w:rPr>
            </w:pPr>
            <w:r>
              <w:rPr>
                <w:rStyle w:val="CommentReference"/>
                <w:sz w:val="24"/>
                <w:szCs w:val="24"/>
              </w:rPr>
              <w:t xml:space="preserve">Zero tolerance </w:t>
            </w:r>
          </w:p>
          <w:p w:rsidR="006122D0" w:rsidRPr="001D4ECE" w:rsidRDefault="006122D0" w:rsidP="00537627">
            <w:pPr>
              <w:rPr>
                <w:rStyle w:val="CommentReference"/>
                <w:sz w:val="24"/>
                <w:szCs w:val="24"/>
              </w:rPr>
            </w:pPr>
            <w:r>
              <w:rPr>
                <w:rStyle w:val="CommentReference"/>
                <w:sz w:val="24"/>
                <w:szCs w:val="24"/>
              </w:rPr>
              <w:t>policing</w:t>
            </w:r>
          </w:p>
        </w:tc>
        <w:tc>
          <w:tcPr>
            <w:tcW w:w="1080" w:type="dxa"/>
          </w:tcPr>
          <w:p w:rsidR="006122D0" w:rsidRDefault="006122D0" w:rsidP="00AB0C6F"/>
        </w:tc>
        <w:tc>
          <w:tcPr>
            <w:tcW w:w="1170" w:type="dxa"/>
          </w:tcPr>
          <w:p w:rsidR="006122D0" w:rsidRDefault="006122D0" w:rsidP="00AB0C6F"/>
        </w:tc>
        <w:tc>
          <w:tcPr>
            <w:tcW w:w="1260" w:type="dxa"/>
          </w:tcPr>
          <w:p w:rsidR="006122D0" w:rsidRDefault="006122D0" w:rsidP="00AB0C6F"/>
        </w:tc>
        <w:tc>
          <w:tcPr>
            <w:tcW w:w="1148" w:type="dxa"/>
          </w:tcPr>
          <w:p w:rsidR="006122D0" w:rsidRDefault="006122D0" w:rsidP="00AB0C6F"/>
        </w:tc>
        <w:tc>
          <w:tcPr>
            <w:tcW w:w="1210" w:type="dxa"/>
          </w:tcPr>
          <w:p w:rsidR="006122D0" w:rsidRDefault="006122D0" w:rsidP="00AB0C6F"/>
        </w:tc>
      </w:tr>
      <w:tr w:rsidR="00EA0681" w:rsidTr="002C5EA1">
        <w:tc>
          <w:tcPr>
            <w:tcW w:w="450" w:type="dxa"/>
            <w:vAlign w:val="center"/>
          </w:tcPr>
          <w:p w:rsidR="00EA0681" w:rsidRDefault="00EA0681" w:rsidP="00814DD9">
            <w:pPr>
              <w:jc w:val="center"/>
              <w:rPr>
                <w:rStyle w:val="CommentReference"/>
                <w:sz w:val="24"/>
                <w:szCs w:val="24"/>
              </w:rPr>
            </w:pPr>
            <w:r>
              <w:rPr>
                <w:rStyle w:val="CommentReference"/>
                <w:sz w:val="24"/>
                <w:szCs w:val="24"/>
              </w:rPr>
              <w:t>n.</w:t>
            </w:r>
          </w:p>
        </w:tc>
        <w:tc>
          <w:tcPr>
            <w:tcW w:w="3330" w:type="dxa"/>
          </w:tcPr>
          <w:p w:rsidR="002C5EA1" w:rsidRDefault="00EA0681" w:rsidP="00537627">
            <w:pPr>
              <w:rPr>
                <w:rStyle w:val="CommentReference"/>
                <w:sz w:val="24"/>
                <w:szCs w:val="24"/>
              </w:rPr>
            </w:pPr>
            <w:r>
              <w:rPr>
                <w:rStyle w:val="CommentReference"/>
                <w:sz w:val="24"/>
                <w:szCs w:val="24"/>
              </w:rPr>
              <w:t xml:space="preserve">Legitimacy </w:t>
            </w:r>
          </w:p>
          <w:p w:rsidR="00EA0681" w:rsidRDefault="00EA0681" w:rsidP="00537627">
            <w:pPr>
              <w:rPr>
                <w:rStyle w:val="CommentReference"/>
                <w:sz w:val="24"/>
                <w:szCs w:val="24"/>
              </w:rPr>
            </w:pPr>
            <w:r>
              <w:rPr>
                <w:rStyle w:val="CommentReference"/>
                <w:sz w:val="24"/>
                <w:szCs w:val="24"/>
              </w:rPr>
              <w:t>policing</w:t>
            </w:r>
          </w:p>
        </w:tc>
        <w:tc>
          <w:tcPr>
            <w:tcW w:w="1080" w:type="dxa"/>
          </w:tcPr>
          <w:p w:rsidR="00EA0681" w:rsidRDefault="00EA0681" w:rsidP="00AB0C6F"/>
        </w:tc>
        <w:tc>
          <w:tcPr>
            <w:tcW w:w="1170" w:type="dxa"/>
          </w:tcPr>
          <w:p w:rsidR="00EA0681" w:rsidRDefault="00EA0681" w:rsidP="00AB0C6F"/>
        </w:tc>
        <w:tc>
          <w:tcPr>
            <w:tcW w:w="1260" w:type="dxa"/>
          </w:tcPr>
          <w:p w:rsidR="00EA0681" w:rsidRDefault="00EA0681" w:rsidP="00AB0C6F"/>
        </w:tc>
        <w:tc>
          <w:tcPr>
            <w:tcW w:w="1148" w:type="dxa"/>
          </w:tcPr>
          <w:p w:rsidR="00EA0681" w:rsidRDefault="00EA0681" w:rsidP="00AB0C6F"/>
        </w:tc>
        <w:tc>
          <w:tcPr>
            <w:tcW w:w="1210" w:type="dxa"/>
          </w:tcPr>
          <w:p w:rsidR="00EA0681" w:rsidRDefault="00EA0681" w:rsidP="00AB0C6F"/>
        </w:tc>
      </w:tr>
    </w:tbl>
    <w:p w:rsidR="008A7E9B" w:rsidRDefault="008A7E9B" w:rsidP="00AB0C6F"/>
    <w:p w:rsidR="00DC1D34" w:rsidRDefault="00DC1D34" w:rsidP="00AB0C6F"/>
    <w:p w:rsidR="00392AEC" w:rsidRDefault="009422E2" w:rsidP="00AB0C6F">
      <w:r>
        <w:t>5</w:t>
      </w:r>
      <w:r w:rsidR="006052BB">
        <w:t xml:space="preserve">. </w:t>
      </w:r>
      <w:r w:rsidR="006052BB" w:rsidRPr="00EA0681">
        <w:rPr>
          <w:b/>
        </w:rPr>
        <w:t>In the last 12 months or so</w:t>
      </w:r>
      <w:r w:rsidR="006052BB">
        <w:t xml:space="preserve">, have you attended or participated in any professional </w:t>
      </w:r>
      <w:r w:rsidR="003D5C91">
        <w:t xml:space="preserve">policing </w:t>
      </w:r>
      <w:r w:rsidR="006052BB">
        <w:t>conferences</w:t>
      </w:r>
      <w:r w:rsidR="003D5C91">
        <w:t xml:space="preserve"> </w:t>
      </w:r>
      <w:r w:rsidR="00537627">
        <w:t xml:space="preserve">outside </w:t>
      </w:r>
      <w:r w:rsidR="00EA0681">
        <w:t xml:space="preserve">of training within </w:t>
      </w:r>
      <w:r w:rsidR="00537627">
        <w:t>your police department</w:t>
      </w:r>
      <w:r w:rsidR="006052BB">
        <w:t>? Please specify</w:t>
      </w:r>
      <w:r w:rsidR="00814DD9">
        <w:t xml:space="preserve"> the conference</w:t>
      </w:r>
      <w:r w:rsidR="006052BB">
        <w:t xml:space="preserve"> if YES.</w:t>
      </w:r>
    </w:p>
    <w:p w:rsidR="006052BB" w:rsidRDefault="006052BB" w:rsidP="00AB0C6F"/>
    <w:p w:rsidR="006052BB" w:rsidRDefault="001D4ECE" w:rsidP="00AB0C6F">
      <w:r>
        <w:t>_____</w:t>
      </w:r>
      <w:r w:rsidR="006052BB">
        <w:tab/>
        <w:t>YES: ____________________________________</w:t>
      </w:r>
      <w:r w:rsidR="00814DD9">
        <w:t>_________________________</w:t>
      </w:r>
    </w:p>
    <w:p w:rsidR="006052BB" w:rsidRDefault="001D4ECE" w:rsidP="00AB0C6F">
      <w:r>
        <w:t>_____</w:t>
      </w:r>
      <w:r w:rsidR="006052BB">
        <w:tab/>
        <w:t>NO</w:t>
      </w:r>
    </w:p>
    <w:p w:rsidR="003D5C91" w:rsidRDefault="003D5C91" w:rsidP="00AB0C6F"/>
    <w:p w:rsidR="00814DD9" w:rsidRDefault="00814DD9" w:rsidP="00AB0C6F"/>
    <w:p w:rsidR="00446299" w:rsidRDefault="009422E2" w:rsidP="00AB0C6F">
      <w:r>
        <w:lastRenderedPageBreak/>
        <w:t>6</w:t>
      </w:r>
      <w:r w:rsidR="003D5C91">
        <w:t xml:space="preserve">. </w:t>
      </w:r>
      <w:r w:rsidR="008A7E9B">
        <w:t>H</w:t>
      </w:r>
      <w:r w:rsidR="003D5C91">
        <w:t xml:space="preserve">ave you received any formal training about how to </w:t>
      </w:r>
      <w:r w:rsidR="00537627">
        <w:t xml:space="preserve">identify </w:t>
      </w:r>
      <w:r w:rsidR="00E62E5F">
        <w:t xml:space="preserve">or evaluate </w:t>
      </w:r>
      <w:r w:rsidR="003D5C91">
        <w:t>which policing tactics or strategies are effective in reducing crime?</w:t>
      </w:r>
      <w:r w:rsidR="0097035B">
        <w:t xml:space="preserve"> Please specify</w:t>
      </w:r>
      <w:r w:rsidR="00E62E5F">
        <w:t xml:space="preserve"> the type of training and from who</w:t>
      </w:r>
      <w:r>
        <w:t>m</w:t>
      </w:r>
      <w:r w:rsidR="00E62E5F">
        <w:t xml:space="preserve"> </w:t>
      </w:r>
      <w:r w:rsidR="0097035B">
        <w:t>if YES.</w:t>
      </w:r>
    </w:p>
    <w:p w:rsidR="003D5C91" w:rsidRDefault="003D5C91" w:rsidP="00AB0C6F"/>
    <w:p w:rsidR="003D5C91" w:rsidRDefault="001D4ECE" w:rsidP="00AB0C6F">
      <w:r>
        <w:t>_____</w:t>
      </w:r>
      <w:r w:rsidR="003D5C91">
        <w:tab/>
        <w:t>YES: __________</w:t>
      </w:r>
      <w:r w:rsidR="00E62E5F">
        <w:t>___________________________</w:t>
      </w:r>
      <w:r w:rsidR="003D5C91">
        <w:t>_____________________</w:t>
      </w:r>
      <w:r w:rsidR="006F41AF">
        <w:t>____</w:t>
      </w:r>
    </w:p>
    <w:p w:rsidR="003D5C91" w:rsidRDefault="001D4ECE" w:rsidP="00AB0C6F">
      <w:r>
        <w:t>_____</w:t>
      </w:r>
      <w:r w:rsidR="003D5C91">
        <w:tab/>
        <w:t>NO</w:t>
      </w:r>
    </w:p>
    <w:p w:rsidR="003D5C91" w:rsidRDefault="003D5C91" w:rsidP="00AB0C6F"/>
    <w:p w:rsidR="006F41AF" w:rsidRDefault="00E62E5F" w:rsidP="00E62E5F">
      <w:pPr>
        <w:tabs>
          <w:tab w:val="left" w:pos="1935"/>
        </w:tabs>
      </w:pPr>
      <w:r>
        <w:tab/>
      </w:r>
    </w:p>
    <w:p w:rsidR="00446299" w:rsidRPr="00E62E5F" w:rsidRDefault="00E62E5F" w:rsidP="00AB0C6F">
      <w:pPr>
        <w:rPr>
          <w:b/>
          <w:u w:val="single"/>
        </w:rPr>
      </w:pPr>
      <w:r w:rsidRPr="00E62E5F">
        <w:rPr>
          <w:b/>
          <w:u w:val="single"/>
        </w:rPr>
        <w:t>SECTION B</w:t>
      </w:r>
    </w:p>
    <w:p w:rsidR="005330F1" w:rsidRDefault="005330F1" w:rsidP="00AB0C6F"/>
    <w:p w:rsidR="003D5C91" w:rsidRDefault="00EE315D" w:rsidP="00AB0C6F">
      <w:r>
        <w:t>1</w:t>
      </w:r>
      <w:r w:rsidR="001C3F1C">
        <w:t xml:space="preserve">. </w:t>
      </w:r>
      <w:r w:rsidR="00315F62">
        <w:t>To what extent do you find materials and data produced by crime analysts or researchers working within the department useful?</w:t>
      </w:r>
      <w:r w:rsidR="00315F62" w:rsidDel="00315F62">
        <w:t xml:space="preserve"> </w:t>
      </w:r>
      <w:r w:rsidR="001D4ECE">
        <w:t>(</w:t>
      </w:r>
      <w:r w:rsidR="000402F2">
        <w:t>Ch</w:t>
      </w:r>
      <w:r w:rsidR="00315F62">
        <w:t>o</w:t>
      </w:r>
      <w:r w:rsidR="000402F2">
        <w:t>ose</w:t>
      </w:r>
      <w:r w:rsidR="001D4ECE">
        <w:t xml:space="preserve"> only </w:t>
      </w:r>
      <w:r w:rsidR="001D4ECE" w:rsidRPr="005803F7">
        <w:rPr>
          <w:b/>
        </w:rPr>
        <w:t>one</w:t>
      </w:r>
      <w:r w:rsidR="001D4ECE">
        <w:t xml:space="preserve"> answer</w:t>
      </w:r>
      <w:r w:rsidR="000402F2">
        <w:t xml:space="preserve"> that most closely fits your opinion</w:t>
      </w:r>
      <w:r w:rsidR="001D4ECE">
        <w:t>)</w:t>
      </w:r>
    </w:p>
    <w:p w:rsidR="008A7E9B" w:rsidRDefault="008A7E9B" w:rsidP="00AB0C6F"/>
    <w:p w:rsidR="00315F62" w:rsidRDefault="00315F62" w:rsidP="00315F62">
      <w:r>
        <w:t>_____</w:t>
      </w:r>
      <w:r>
        <w:tab/>
        <w:t>a. Very useful</w:t>
      </w:r>
    </w:p>
    <w:p w:rsidR="00315F62" w:rsidRDefault="00315F62" w:rsidP="00315F62">
      <w:r>
        <w:t>_____</w:t>
      </w:r>
      <w:r>
        <w:tab/>
        <w:t>b. Somewhat useful</w:t>
      </w:r>
    </w:p>
    <w:p w:rsidR="00315F62" w:rsidRDefault="00315F62" w:rsidP="00315F62">
      <w:r>
        <w:t>_____</w:t>
      </w:r>
      <w:r>
        <w:tab/>
        <w:t>c. Marginally useful</w:t>
      </w:r>
    </w:p>
    <w:p w:rsidR="00315F62" w:rsidRDefault="00315F62" w:rsidP="00315F62">
      <w:r>
        <w:t>_____</w:t>
      </w:r>
      <w:r>
        <w:tab/>
        <w:t>d. Not at all useful</w:t>
      </w:r>
    </w:p>
    <w:p w:rsidR="008A7E9B" w:rsidRDefault="008A7E9B" w:rsidP="000C0F35">
      <w:r>
        <w:t>_____</w:t>
      </w:r>
      <w:r>
        <w:tab/>
        <w:t xml:space="preserve">e. </w:t>
      </w:r>
      <w:r w:rsidR="00315F62">
        <w:t>I do not know if these individuals exist in my agency.</w:t>
      </w:r>
    </w:p>
    <w:p w:rsidR="000C0F35" w:rsidRDefault="000C0F35" w:rsidP="00AB0C6F"/>
    <w:p w:rsidR="00A60A12" w:rsidRDefault="00A60A12" w:rsidP="00AB0C6F"/>
    <w:p w:rsidR="005A311B" w:rsidRPr="00446299" w:rsidRDefault="005A311B" w:rsidP="005A311B">
      <w:r>
        <w:t xml:space="preserve">2.  How often do you use materials produced by crime analysts in your daily work?  </w:t>
      </w:r>
    </w:p>
    <w:p w:rsidR="005A311B" w:rsidRDefault="005A311B" w:rsidP="005A311B">
      <w:pPr>
        <w:rPr>
          <w:b/>
        </w:rPr>
      </w:pPr>
      <w:r>
        <w:rPr>
          <w:b/>
        </w:rPr>
        <w:tab/>
      </w:r>
    </w:p>
    <w:p w:rsidR="005A311B" w:rsidRPr="001D4ECE" w:rsidRDefault="005A311B" w:rsidP="005A311B">
      <w:r>
        <w:rPr>
          <w:b/>
        </w:rPr>
        <w:t>_____</w:t>
      </w:r>
      <w:r>
        <w:rPr>
          <w:b/>
        </w:rPr>
        <w:tab/>
      </w:r>
      <w:r>
        <w:t xml:space="preserve">a. </w:t>
      </w:r>
      <w:r w:rsidR="00A22285">
        <w:t>Often</w:t>
      </w:r>
    </w:p>
    <w:p w:rsidR="005A311B" w:rsidRPr="001D4ECE" w:rsidRDefault="005A311B" w:rsidP="005A311B">
      <w:r>
        <w:t>_____</w:t>
      </w:r>
      <w:r w:rsidRPr="001D4ECE">
        <w:tab/>
      </w:r>
      <w:r>
        <w:t xml:space="preserve">b. </w:t>
      </w:r>
      <w:r w:rsidR="00A22285">
        <w:t>Sometimes</w:t>
      </w:r>
    </w:p>
    <w:p w:rsidR="005A311B" w:rsidRPr="001D4ECE" w:rsidRDefault="005A311B" w:rsidP="005A311B">
      <w:r>
        <w:t>_____</w:t>
      </w:r>
      <w:r w:rsidRPr="001D4ECE">
        <w:tab/>
      </w:r>
      <w:r>
        <w:t xml:space="preserve">c. </w:t>
      </w:r>
      <w:r w:rsidR="00A22285">
        <w:t xml:space="preserve">Rarely </w:t>
      </w:r>
    </w:p>
    <w:p w:rsidR="005A311B" w:rsidRPr="00375E90" w:rsidRDefault="005A311B" w:rsidP="005A311B">
      <w:r>
        <w:rPr>
          <w:b/>
        </w:rPr>
        <w:t>_____</w:t>
      </w:r>
      <w:r>
        <w:rPr>
          <w:b/>
        </w:rPr>
        <w:tab/>
      </w:r>
      <w:r>
        <w:t>d.</w:t>
      </w:r>
      <w:r>
        <w:rPr>
          <w:b/>
        </w:rPr>
        <w:t xml:space="preserve"> </w:t>
      </w:r>
      <w:r w:rsidR="00A22285">
        <w:t>Not at all</w:t>
      </w:r>
    </w:p>
    <w:p w:rsidR="005A311B" w:rsidRDefault="005A311B" w:rsidP="00AB0C6F"/>
    <w:p w:rsidR="00777829" w:rsidRDefault="00777829" w:rsidP="00AB0C6F"/>
    <w:p w:rsidR="005A311B" w:rsidRDefault="00777829" w:rsidP="005A311B">
      <w:r>
        <w:t>3</w:t>
      </w:r>
      <w:r w:rsidR="005A311B">
        <w:t xml:space="preserve">.   When you decide to respond to a particular crime problem, which </w:t>
      </w:r>
      <w:r w:rsidR="006A1F84" w:rsidRPr="004174B3">
        <w:rPr>
          <w:b/>
        </w:rPr>
        <w:t>BEST</w:t>
      </w:r>
      <w:r w:rsidR="005A311B">
        <w:t xml:space="preserve"> describes your approach? (Check only </w:t>
      </w:r>
      <w:r w:rsidR="005A311B" w:rsidRPr="00E80751">
        <w:rPr>
          <w:b/>
        </w:rPr>
        <w:t>one</w:t>
      </w:r>
      <w:r w:rsidR="005A311B">
        <w:t xml:space="preserve"> answer)</w:t>
      </w:r>
    </w:p>
    <w:p w:rsidR="005A311B" w:rsidRDefault="005A311B" w:rsidP="005A311B"/>
    <w:p w:rsidR="005A311B" w:rsidRDefault="005A311B" w:rsidP="005A311B">
      <w:r>
        <w:t>_____</w:t>
      </w:r>
      <w:r>
        <w:tab/>
        <w:t>a. I use tactics that have worked for me in the past.</w:t>
      </w:r>
    </w:p>
    <w:p w:rsidR="005A311B" w:rsidRDefault="005A311B" w:rsidP="005A311B">
      <w:r>
        <w:t>_____</w:t>
      </w:r>
      <w:r>
        <w:tab/>
        <w:t>b. I let calls for service and other public requests guide my response</w:t>
      </w:r>
    </w:p>
    <w:p w:rsidR="005A311B" w:rsidRDefault="005A311B" w:rsidP="005A311B">
      <w:r>
        <w:t>_____</w:t>
      </w:r>
      <w:r>
        <w:tab/>
        <w:t>c. I try new tactics that I hear about from my supervisors.</w:t>
      </w:r>
    </w:p>
    <w:p w:rsidR="005A311B" w:rsidRDefault="005A311B" w:rsidP="005A311B">
      <w:r>
        <w:t>_____</w:t>
      </w:r>
      <w:r>
        <w:tab/>
        <w:t>d. I try new tactics that I have learned about from other sources.</w:t>
      </w:r>
    </w:p>
    <w:p w:rsidR="005A311B" w:rsidRDefault="005A311B" w:rsidP="005A311B">
      <w:r>
        <w:tab/>
      </w:r>
      <w:r>
        <w:tab/>
        <w:t>NAME SOURCE:_____________________________</w:t>
      </w:r>
    </w:p>
    <w:p w:rsidR="005A311B" w:rsidRDefault="005A311B" w:rsidP="005A311B">
      <w:r>
        <w:t>_____  e. I try new tactics based on materials/data from crime analysis.</w:t>
      </w:r>
    </w:p>
    <w:p w:rsidR="005A311B" w:rsidRDefault="005A311B" w:rsidP="005A311B"/>
    <w:p w:rsidR="005A311B" w:rsidRDefault="005A311B" w:rsidP="005A311B"/>
    <w:p w:rsidR="00551415" w:rsidRDefault="00551415" w:rsidP="005A311B"/>
    <w:p w:rsidR="00551415" w:rsidRDefault="00551415" w:rsidP="005A311B"/>
    <w:p w:rsidR="00551415" w:rsidRDefault="00551415" w:rsidP="005A311B"/>
    <w:p w:rsidR="00551415" w:rsidRDefault="00551415" w:rsidP="005A311B"/>
    <w:p w:rsidR="00551415" w:rsidRDefault="00551415" w:rsidP="005A311B"/>
    <w:p w:rsidR="006F40DA" w:rsidRDefault="00777829" w:rsidP="00AB0C6F">
      <w:r>
        <w:lastRenderedPageBreak/>
        <w:t>4</w:t>
      </w:r>
      <w:r w:rsidR="001E06E6">
        <w:t>.</w:t>
      </w:r>
      <w:r w:rsidR="006F40DA">
        <w:t xml:space="preserve">  </w:t>
      </w:r>
      <w:r w:rsidR="003403ED">
        <w:t xml:space="preserve">To what extent do you find information from </w:t>
      </w:r>
      <w:r w:rsidR="00422ABC">
        <w:t>research</w:t>
      </w:r>
      <w:r w:rsidR="005A311B">
        <w:t xml:space="preserve"> (conducted by universities or research organizations)</w:t>
      </w:r>
      <w:r w:rsidR="00422ABC">
        <w:t xml:space="preserve"> </w:t>
      </w:r>
      <w:r w:rsidR="003403ED">
        <w:t>regarding police tactics useful?</w:t>
      </w:r>
    </w:p>
    <w:p w:rsidR="00B62E51" w:rsidRDefault="00B62E51" w:rsidP="00AB0C6F"/>
    <w:p w:rsidR="00B62E51" w:rsidRDefault="001D4ECE" w:rsidP="00AB0C6F">
      <w:r>
        <w:t>_____</w:t>
      </w:r>
      <w:r>
        <w:tab/>
      </w:r>
      <w:r w:rsidR="00EB7813">
        <w:t xml:space="preserve">a. </w:t>
      </w:r>
      <w:r w:rsidR="00F62B7B">
        <w:t>Very useful</w:t>
      </w:r>
    </w:p>
    <w:p w:rsidR="00AF6765" w:rsidRDefault="001D4ECE" w:rsidP="00AB0C6F">
      <w:r>
        <w:t>_____</w:t>
      </w:r>
      <w:r w:rsidR="00F62B7B">
        <w:tab/>
      </w:r>
      <w:r w:rsidR="00EB7813">
        <w:t xml:space="preserve">b. </w:t>
      </w:r>
      <w:r w:rsidR="00F62B7B">
        <w:t>Somewhat useful</w:t>
      </w:r>
    </w:p>
    <w:p w:rsidR="00F62B7B" w:rsidRDefault="001D4ECE" w:rsidP="00AB0C6F">
      <w:r>
        <w:t>_____</w:t>
      </w:r>
      <w:r w:rsidR="00F62B7B">
        <w:tab/>
      </w:r>
      <w:r w:rsidR="00EB7813">
        <w:t xml:space="preserve">c. </w:t>
      </w:r>
      <w:r w:rsidR="00F62B7B">
        <w:t>Marginally useful</w:t>
      </w:r>
    </w:p>
    <w:p w:rsidR="00F62B7B" w:rsidRDefault="001D4ECE" w:rsidP="00AB0C6F">
      <w:r>
        <w:t>_____</w:t>
      </w:r>
      <w:r w:rsidR="00F62B7B">
        <w:tab/>
      </w:r>
      <w:r w:rsidR="00EB7813">
        <w:t xml:space="preserve">d. </w:t>
      </w:r>
      <w:r w:rsidR="00F62B7B">
        <w:t>Not at all useful</w:t>
      </w:r>
    </w:p>
    <w:p w:rsidR="00745DC6" w:rsidRDefault="00745DC6" w:rsidP="00AB0C6F"/>
    <w:p w:rsidR="005A311B" w:rsidRDefault="005A311B" w:rsidP="00AB0C6F"/>
    <w:p w:rsidR="00745DC6" w:rsidRDefault="00777829" w:rsidP="00AB0C6F">
      <w:r>
        <w:t>5</w:t>
      </w:r>
      <w:r w:rsidR="008A7E9B">
        <w:t xml:space="preserve">. </w:t>
      </w:r>
      <w:r w:rsidR="002C5EA1">
        <w:t xml:space="preserve">Some police agencies have hired a full-time criminologist (an academically-trained researcher who is not a sworn officer) to work in their agencies.  </w:t>
      </w:r>
      <w:r w:rsidR="00C60DF8">
        <w:t xml:space="preserve">Does your agency currently employ a full-time criminologist? </w:t>
      </w:r>
      <w:r w:rsidR="002C5EA1">
        <w:t xml:space="preserve"> </w:t>
      </w:r>
    </w:p>
    <w:p w:rsidR="00745DC6" w:rsidRDefault="00745DC6" w:rsidP="00AB0C6F"/>
    <w:p w:rsidR="002C5EA1" w:rsidRDefault="002C5EA1" w:rsidP="002C5EA1">
      <w:r>
        <w:t>_____</w:t>
      </w:r>
      <w:r>
        <w:tab/>
        <w:t xml:space="preserve">a. </w:t>
      </w:r>
      <w:r w:rsidR="00C60DF8">
        <w:t>Yes</w:t>
      </w:r>
    </w:p>
    <w:p w:rsidR="002C5EA1" w:rsidRDefault="002C5EA1" w:rsidP="002C5EA1">
      <w:r>
        <w:t>_____</w:t>
      </w:r>
      <w:r>
        <w:tab/>
        <w:t xml:space="preserve">b. </w:t>
      </w:r>
      <w:r w:rsidR="00C60DF8">
        <w:t>No</w:t>
      </w:r>
    </w:p>
    <w:p w:rsidR="00745DC6" w:rsidRDefault="002C5EA1" w:rsidP="00AB0C6F">
      <w:r>
        <w:t>_____</w:t>
      </w:r>
      <w:r>
        <w:tab/>
        <w:t xml:space="preserve">c. </w:t>
      </w:r>
      <w:r w:rsidR="00C60DF8">
        <w:t>Not Sure</w:t>
      </w:r>
    </w:p>
    <w:p w:rsidR="002C5EA1" w:rsidRDefault="002C5EA1" w:rsidP="00AB0C6F"/>
    <w:p w:rsidR="00C60DF8" w:rsidRDefault="00C60DF8" w:rsidP="00AB0C6F"/>
    <w:p w:rsidR="002C5EA1" w:rsidRDefault="00777829" w:rsidP="002C5EA1">
      <w:r>
        <w:t>6</w:t>
      </w:r>
      <w:r w:rsidR="00C60DF8">
        <w:t>. Regardless of whether your agency currently employs a criminologist, h</w:t>
      </w:r>
      <w:r w:rsidR="002C5EA1">
        <w:t xml:space="preserve">ow helpful do you think a criminologist would be in your agency? </w:t>
      </w:r>
    </w:p>
    <w:p w:rsidR="002C5EA1" w:rsidRDefault="002C5EA1" w:rsidP="002C5EA1"/>
    <w:p w:rsidR="002C5EA1" w:rsidRDefault="002C5EA1" w:rsidP="002C5EA1">
      <w:r>
        <w:t>_____</w:t>
      </w:r>
      <w:r>
        <w:tab/>
        <w:t>a. Very helpful</w:t>
      </w:r>
    </w:p>
    <w:p w:rsidR="002C5EA1" w:rsidRDefault="002C5EA1" w:rsidP="002C5EA1">
      <w:r>
        <w:t>_____</w:t>
      </w:r>
      <w:r>
        <w:tab/>
        <w:t>b. Somewhat helpful</w:t>
      </w:r>
    </w:p>
    <w:p w:rsidR="002C5EA1" w:rsidRDefault="002C5EA1" w:rsidP="002C5EA1">
      <w:r>
        <w:t>_____</w:t>
      </w:r>
      <w:r>
        <w:tab/>
        <w:t>c. Marginally helpful</w:t>
      </w:r>
    </w:p>
    <w:p w:rsidR="002C5EA1" w:rsidRDefault="002C5EA1" w:rsidP="002C5EA1">
      <w:r>
        <w:t>_____</w:t>
      </w:r>
      <w:r>
        <w:tab/>
        <w:t>d. Not at all helpful</w:t>
      </w:r>
    </w:p>
    <w:p w:rsidR="00CA73AC" w:rsidRDefault="00CA73AC" w:rsidP="00AB0C6F">
      <w:pPr>
        <w:rPr>
          <w:b/>
          <w:u w:val="single"/>
        </w:rPr>
      </w:pPr>
    </w:p>
    <w:p w:rsidR="00777829" w:rsidRDefault="00777829" w:rsidP="00AB0C6F">
      <w:pPr>
        <w:rPr>
          <w:b/>
          <w:u w:val="single"/>
        </w:rPr>
      </w:pPr>
    </w:p>
    <w:p w:rsidR="00446299" w:rsidRPr="00BF3B74" w:rsidRDefault="00BF3B74" w:rsidP="00AB0C6F">
      <w:pPr>
        <w:rPr>
          <w:b/>
          <w:u w:val="single"/>
        </w:rPr>
      </w:pPr>
      <w:r w:rsidRPr="00BF3B74">
        <w:rPr>
          <w:b/>
          <w:u w:val="single"/>
        </w:rPr>
        <w:t>SECTION C</w:t>
      </w:r>
    </w:p>
    <w:p w:rsidR="00D30772" w:rsidRDefault="00D30772" w:rsidP="00AB0C6F">
      <w:pPr>
        <w:tabs>
          <w:tab w:val="left" w:pos="3180"/>
        </w:tabs>
      </w:pPr>
    </w:p>
    <w:p w:rsidR="00446299" w:rsidRDefault="00A60A12" w:rsidP="00AB0C6F">
      <w:pPr>
        <w:tabs>
          <w:tab w:val="left" w:pos="3180"/>
        </w:tabs>
      </w:pPr>
      <w:r>
        <w:t xml:space="preserve">1. </w:t>
      </w:r>
      <w:r w:rsidR="004940CF">
        <w:t>Indicate your l</w:t>
      </w:r>
      <w:r w:rsidR="001E06E6">
        <w:t>evel of agreement to the following statements</w:t>
      </w:r>
      <w:r w:rsidR="004940CF">
        <w:t>:</w:t>
      </w:r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98"/>
        <w:gridCol w:w="1192"/>
        <w:gridCol w:w="1193"/>
        <w:gridCol w:w="1192"/>
        <w:gridCol w:w="1193"/>
      </w:tblGrid>
      <w:tr w:rsidR="002325A4" w:rsidRPr="005E4833" w:rsidTr="005E4833">
        <w:tc>
          <w:tcPr>
            <w:tcW w:w="4698" w:type="dxa"/>
            <w:shd w:val="clear" w:color="auto" w:fill="auto"/>
          </w:tcPr>
          <w:p w:rsidR="002325A4" w:rsidRPr="003521C3" w:rsidRDefault="002325A4" w:rsidP="00F62B7B">
            <w:pPr>
              <w:jc w:val="center"/>
              <w:rPr>
                <w:b/>
              </w:rPr>
            </w:pPr>
          </w:p>
        </w:tc>
        <w:tc>
          <w:tcPr>
            <w:tcW w:w="1192" w:type="dxa"/>
            <w:shd w:val="clear" w:color="auto" w:fill="auto"/>
          </w:tcPr>
          <w:p w:rsidR="002325A4" w:rsidRPr="005E4833" w:rsidRDefault="002325A4" w:rsidP="00F62B7B">
            <w:pPr>
              <w:jc w:val="center"/>
              <w:rPr>
                <w:b/>
              </w:rPr>
            </w:pPr>
            <w:r w:rsidRPr="005E4833">
              <w:rPr>
                <w:b/>
              </w:rPr>
              <w:t>Strongly Agree</w:t>
            </w:r>
          </w:p>
        </w:tc>
        <w:tc>
          <w:tcPr>
            <w:tcW w:w="1193" w:type="dxa"/>
            <w:shd w:val="clear" w:color="auto" w:fill="auto"/>
          </w:tcPr>
          <w:p w:rsidR="002325A4" w:rsidRPr="005E4833" w:rsidRDefault="002325A4" w:rsidP="00F62B7B">
            <w:pPr>
              <w:jc w:val="center"/>
              <w:rPr>
                <w:b/>
              </w:rPr>
            </w:pPr>
            <w:r w:rsidRPr="005E4833">
              <w:rPr>
                <w:b/>
              </w:rPr>
              <w:t>Agree</w:t>
            </w:r>
          </w:p>
        </w:tc>
        <w:tc>
          <w:tcPr>
            <w:tcW w:w="1192" w:type="dxa"/>
            <w:shd w:val="clear" w:color="auto" w:fill="auto"/>
          </w:tcPr>
          <w:p w:rsidR="002325A4" w:rsidRPr="005E4833" w:rsidRDefault="002325A4" w:rsidP="00F62B7B">
            <w:pPr>
              <w:jc w:val="center"/>
              <w:rPr>
                <w:b/>
              </w:rPr>
            </w:pPr>
            <w:r w:rsidRPr="005E4833">
              <w:rPr>
                <w:b/>
              </w:rPr>
              <w:t>Disagree</w:t>
            </w:r>
          </w:p>
        </w:tc>
        <w:tc>
          <w:tcPr>
            <w:tcW w:w="1193" w:type="dxa"/>
            <w:shd w:val="clear" w:color="auto" w:fill="auto"/>
          </w:tcPr>
          <w:p w:rsidR="002325A4" w:rsidRPr="005E4833" w:rsidRDefault="002325A4" w:rsidP="00F62B7B">
            <w:pPr>
              <w:jc w:val="center"/>
              <w:rPr>
                <w:b/>
              </w:rPr>
            </w:pPr>
            <w:r w:rsidRPr="005E4833">
              <w:rPr>
                <w:b/>
              </w:rPr>
              <w:t>Strongly Disagree</w:t>
            </w:r>
          </w:p>
        </w:tc>
      </w:tr>
      <w:tr w:rsidR="002325A4" w:rsidRPr="005E4833" w:rsidTr="005E4833">
        <w:tc>
          <w:tcPr>
            <w:tcW w:w="4698" w:type="dxa"/>
            <w:shd w:val="clear" w:color="auto" w:fill="auto"/>
          </w:tcPr>
          <w:p w:rsidR="002325A4" w:rsidRPr="005E4833" w:rsidRDefault="00A60A12" w:rsidP="005E4833">
            <w:pPr>
              <w:tabs>
                <w:tab w:val="left" w:pos="3180"/>
              </w:tabs>
            </w:pPr>
            <w:r>
              <w:t>a</w:t>
            </w:r>
            <w:r w:rsidR="002325A4" w:rsidRPr="005E4833">
              <w:t xml:space="preserve">.  </w:t>
            </w:r>
            <w:r w:rsidR="005E4833">
              <w:t>I am willing to try new tactics or strategies</w:t>
            </w:r>
            <w:r w:rsidR="002325A4" w:rsidRPr="005E4833">
              <w:t>, even if they are different from what I am currently doing.</w:t>
            </w:r>
          </w:p>
        </w:tc>
        <w:tc>
          <w:tcPr>
            <w:tcW w:w="1192" w:type="dxa"/>
            <w:shd w:val="clear" w:color="auto" w:fill="auto"/>
          </w:tcPr>
          <w:p w:rsidR="002325A4" w:rsidRPr="005E4833" w:rsidRDefault="002325A4" w:rsidP="00F62B7B"/>
        </w:tc>
        <w:tc>
          <w:tcPr>
            <w:tcW w:w="1193" w:type="dxa"/>
            <w:shd w:val="clear" w:color="auto" w:fill="auto"/>
          </w:tcPr>
          <w:p w:rsidR="002325A4" w:rsidRPr="005E4833" w:rsidRDefault="002325A4" w:rsidP="00F62B7B"/>
        </w:tc>
        <w:tc>
          <w:tcPr>
            <w:tcW w:w="1192" w:type="dxa"/>
            <w:shd w:val="clear" w:color="auto" w:fill="auto"/>
          </w:tcPr>
          <w:p w:rsidR="002325A4" w:rsidRPr="005E4833" w:rsidRDefault="002325A4" w:rsidP="00F62B7B"/>
        </w:tc>
        <w:tc>
          <w:tcPr>
            <w:tcW w:w="1193" w:type="dxa"/>
            <w:shd w:val="clear" w:color="auto" w:fill="auto"/>
          </w:tcPr>
          <w:p w:rsidR="002325A4" w:rsidRPr="005E4833" w:rsidRDefault="002325A4" w:rsidP="00F62B7B"/>
        </w:tc>
      </w:tr>
      <w:tr w:rsidR="002325A4" w:rsidRPr="005E4833" w:rsidTr="005E4833">
        <w:tc>
          <w:tcPr>
            <w:tcW w:w="4698" w:type="dxa"/>
            <w:shd w:val="clear" w:color="auto" w:fill="auto"/>
          </w:tcPr>
          <w:p w:rsidR="002325A4" w:rsidRPr="005E4833" w:rsidRDefault="00D441A8" w:rsidP="005E4833">
            <w:r>
              <w:t>b</w:t>
            </w:r>
            <w:r w:rsidR="002325A4" w:rsidRPr="005E4833">
              <w:t xml:space="preserve">.  Collaboration with researchers is </w:t>
            </w:r>
            <w:r w:rsidR="005E4833">
              <w:t xml:space="preserve">necessary </w:t>
            </w:r>
            <w:r w:rsidR="002325A4" w:rsidRPr="005E4833">
              <w:t xml:space="preserve">for a police agency to improve its ability to reduce crime.  </w:t>
            </w:r>
          </w:p>
        </w:tc>
        <w:tc>
          <w:tcPr>
            <w:tcW w:w="1192" w:type="dxa"/>
            <w:shd w:val="clear" w:color="auto" w:fill="auto"/>
          </w:tcPr>
          <w:p w:rsidR="002325A4" w:rsidRPr="005E4833" w:rsidRDefault="002325A4" w:rsidP="00F62B7B"/>
        </w:tc>
        <w:tc>
          <w:tcPr>
            <w:tcW w:w="1193" w:type="dxa"/>
            <w:shd w:val="clear" w:color="auto" w:fill="auto"/>
          </w:tcPr>
          <w:p w:rsidR="002325A4" w:rsidRPr="005E4833" w:rsidRDefault="002325A4" w:rsidP="00F62B7B"/>
        </w:tc>
        <w:tc>
          <w:tcPr>
            <w:tcW w:w="1192" w:type="dxa"/>
            <w:shd w:val="clear" w:color="auto" w:fill="auto"/>
          </w:tcPr>
          <w:p w:rsidR="002325A4" w:rsidRPr="005E4833" w:rsidRDefault="002325A4" w:rsidP="00F62B7B"/>
        </w:tc>
        <w:tc>
          <w:tcPr>
            <w:tcW w:w="1193" w:type="dxa"/>
            <w:shd w:val="clear" w:color="auto" w:fill="auto"/>
          </w:tcPr>
          <w:p w:rsidR="002325A4" w:rsidRPr="005E4833" w:rsidRDefault="002325A4" w:rsidP="00F62B7B"/>
        </w:tc>
      </w:tr>
      <w:tr w:rsidR="002325A4" w:rsidTr="005E4833">
        <w:trPr>
          <w:trHeight w:val="872"/>
        </w:trPr>
        <w:tc>
          <w:tcPr>
            <w:tcW w:w="4698" w:type="dxa"/>
            <w:shd w:val="clear" w:color="auto" w:fill="auto"/>
          </w:tcPr>
          <w:p w:rsidR="002325A4" w:rsidRDefault="00D441A8" w:rsidP="004940CF">
            <w:pPr>
              <w:tabs>
                <w:tab w:val="left" w:pos="3180"/>
              </w:tabs>
            </w:pPr>
            <w:r>
              <w:t>c</w:t>
            </w:r>
            <w:r w:rsidR="002325A4" w:rsidRPr="005E4833">
              <w:t xml:space="preserve">. </w:t>
            </w:r>
            <w:r w:rsidR="004174B3">
              <w:t xml:space="preserve"> </w:t>
            </w:r>
            <w:r w:rsidR="002325A4" w:rsidRPr="005E4833">
              <w:t>When a new idea is presented from top commanders, it is usually a fad</w:t>
            </w:r>
            <w:r w:rsidR="00A345D6">
              <w:t>,</w:t>
            </w:r>
            <w:r w:rsidR="002325A4" w:rsidRPr="005E4833">
              <w:t xml:space="preserve"> and things will eventually return to normal.</w:t>
            </w:r>
            <w:r w:rsidR="002325A4">
              <w:t xml:space="preserve"> </w:t>
            </w:r>
          </w:p>
        </w:tc>
        <w:tc>
          <w:tcPr>
            <w:tcW w:w="1192" w:type="dxa"/>
            <w:shd w:val="clear" w:color="auto" w:fill="auto"/>
          </w:tcPr>
          <w:p w:rsidR="002325A4" w:rsidRDefault="002325A4" w:rsidP="00F62B7B"/>
        </w:tc>
        <w:tc>
          <w:tcPr>
            <w:tcW w:w="1193" w:type="dxa"/>
            <w:shd w:val="clear" w:color="auto" w:fill="auto"/>
          </w:tcPr>
          <w:p w:rsidR="002325A4" w:rsidRDefault="002325A4" w:rsidP="00F62B7B"/>
        </w:tc>
        <w:tc>
          <w:tcPr>
            <w:tcW w:w="1192" w:type="dxa"/>
            <w:shd w:val="clear" w:color="auto" w:fill="auto"/>
          </w:tcPr>
          <w:p w:rsidR="002325A4" w:rsidRDefault="002325A4" w:rsidP="00F62B7B"/>
        </w:tc>
        <w:tc>
          <w:tcPr>
            <w:tcW w:w="1193" w:type="dxa"/>
            <w:shd w:val="clear" w:color="auto" w:fill="auto"/>
          </w:tcPr>
          <w:p w:rsidR="002325A4" w:rsidRDefault="002325A4" w:rsidP="00F62B7B"/>
        </w:tc>
      </w:tr>
    </w:tbl>
    <w:p w:rsidR="00446299" w:rsidRDefault="00446299" w:rsidP="00AB0C6F">
      <w:pPr>
        <w:rPr>
          <w:b/>
        </w:rPr>
      </w:pPr>
    </w:p>
    <w:p w:rsidR="00E44F51" w:rsidRDefault="00E44F51" w:rsidP="00A60A12">
      <w:pPr>
        <w:pStyle w:val="Style1"/>
        <w:rPr>
          <w:rFonts w:ascii="Times New Roman" w:hAnsi="Times New Roman"/>
          <w:sz w:val="24"/>
        </w:rPr>
      </w:pPr>
    </w:p>
    <w:p w:rsidR="00551415" w:rsidRDefault="00551415" w:rsidP="00A60A12">
      <w:pPr>
        <w:pStyle w:val="Style1"/>
        <w:rPr>
          <w:rFonts w:ascii="Times New Roman" w:hAnsi="Times New Roman"/>
          <w:sz w:val="24"/>
        </w:rPr>
      </w:pPr>
    </w:p>
    <w:p w:rsidR="00551415" w:rsidRDefault="00551415" w:rsidP="00A60A12">
      <w:pPr>
        <w:pStyle w:val="Style1"/>
        <w:rPr>
          <w:rFonts w:ascii="Times New Roman" w:hAnsi="Times New Roman"/>
          <w:sz w:val="24"/>
        </w:rPr>
      </w:pPr>
    </w:p>
    <w:p w:rsidR="00A60A12" w:rsidRPr="00A60A12" w:rsidRDefault="008500A2" w:rsidP="00A60A12">
      <w:pPr>
        <w:pStyle w:val="Style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2</w:t>
      </w:r>
      <w:r w:rsidR="00A60A12">
        <w:rPr>
          <w:rFonts w:ascii="Times New Roman" w:hAnsi="Times New Roman"/>
          <w:sz w:val="24"/>
        </w:rPr>
        <w:t xml:space="preserve">. </w:t>
      </w:r>
      <w:r w:rsidR="002570F0">
        <w:rPr>
          <w:rFonts w:ascii="Times New Roman" w:hAnsi="Times New Roman"/>
          <w:sz w:val="24"/>
        </w:rPr>
        <w:t>H</w:t>
      </w:r>
      <w:r w:rsidR="008A7E9B">
        <w:rPr>
          <w:rFonts w:ascii="Times New Roman" w:hAnsi="Times New Roman"/>
          <w:sz w:val="24"/>
        </w:rPr>
        <w:t xml:space="preserve">ow willing </w:t>
      </w:r>
      <w:r w:rsidR="00A60A12" w:rsidRPr="00A60A12">
        <w:rPr>
          <w:rFonts w:ascii="Times New Roman" w:hAnsi="Times New Roman"/>
          <w:sz w:val="24"/>
        </w:rPr>
        <w:t>would</w:t>
      </w:r>
      <w:r w:rsidR="008A7E9B">
        <w:rPr>
          <w:rFonts w:ascii="Times New Roman" w:hAnsi="Times New Roman"/>
          <w:sz w:val="24"/>
        </w:rPr>
        <w:t xml:space="preserve"> you</w:t>
      </w:r>
      <w:r w:rsidR="00A60A12" w:rsidRPr="00A60A12">
        <w:rPr>
          <w:rFonts w:ascii="Times New Roman" w:hAnsi="Times New Roman"/>
          <w:sz w:val="24"/>
        </w:rPr>
        <w:t xml:space="preserve"> be to take the following actions to</w:t>
      </w:r>
      <w:r w:rsidR="00A60A12">
        <w:rPr>
          <w:rFonts w:ascii="Times New Roman" w:hAnsi="Times New Roman"/>
          <w:sz w:val="24"/>
        </w:rPr>
        <w:t xml:space="preserve"> </w:t>
      </w:r>
      <w:r w:rsidR="002570F0">
        <w:rPr>
          <w:rFonts w:ascii="Times New Roman" w:hAnsi="Times New Roman"/>
          <w:sz w:val="24"/>
        </w:rPr>
        <w:t xml:space="preserve">test whether </w:t>
      </w:r>
      <w:r w:rsidR="00A60A12">
        <w:rPr>
          <w:rFonts w:ascii="Times New Roman" w:hAnsi="Times New Roman"/>
          <w:sz w:val="24"/>
        </w:rPr>
        <w:t xml:space="preserve">a particular tactic </w:t>
      </w:r>
      <w:r w:rsidR="002570F0">
        <w:rPr>
          <w:rFonts w:ascii="Times New Roman" w:hAnsi="Times New Roman"/>
          <w:sz w:val="24"/>
        </w:rPr>
        <w:t xml:space="preserve">the police are currently using </w:t>
      </w:r>
      <w:r w:rsidR="00A60A12">
        <w:rPr>
          <w:rFonts w:ascii="Times New Roman" w:hAnsi="Times New Roman"/>
          <w:sz w:val="24"/>
        </w:rPr>
        <w:t>was effective</w:t>
      </w:r>
      <w:r w:rsidR="002570F0">
        <w:rPr>
          <w:rFonts w:ascii="Times New Roman" w:hAnsi="Times New Roman"/>
          <w:sz w:val="24"/>
        </w:rPr>
        <w:t>?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9"/>
        <w:gridCol w:w="1089"/>
        <w:gridCol w:w="1260"/>
        <w:gridCol w:w="1350"/>
        <w:gridCol w:w="1260"/>
      </w:tblGrid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4C35AC">
            <w:pPr>
              <w:pStyle w:val="Style1"/>
              <w:rPr>
                <w:rFonts w:ascii="Times New Roman" w:hAnsi="Times New Roman"/>
                <w:sz w:val="24"/>
              </w:rPr>
            </w:pPr>
          </w:p>
        </w:tc>
        <w:tc>
          <w:tcPr>
            <w:tcW w:w="1089" w:type="dxa"/>
          </w:tcPr>
          <w:p w:rsidR="00A60A12" w:rsidRPr="00A60A12" w:rsidRDefault="008500A2" w:rsidP="002C5EA1">
            <w:pPr>
              <w:pStyle w:val="Style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Very</w:t>
            </w:r>
            <w:r w:rsidRPr="00A60A12">
              <w:rPr>
                <w:rFonts w:ascii="Times New Roman" w:hAnsi="Times New Roman"/>
                <w:b/>
                <w:sz w:val="24"/>
              </w:rPr>
              <w:t xml:space="preserve"> </w:t>
            </w:r>
            <w:r w:rsidR="002C5EA1">
              <w:rPr>
                <w:rFonts w:ascii="Times New Roman" w:hAnsi="Times New Roman"/>
                <w:b/>
                <w:sz w:val="24"/>
              </w:rPr>
              <w:t>W</w:t>
            </w:r>
            <w:r w:rsidR="00A60A12" w:rsidRPr="00A60A12">
              <w:rPr>
                <w:rFonts w:ascii="Times New Roman" w:hAnsi="Times New Roman"/>
                <w:b/>
                <w:sz w:val="24"/>
              </w:rPr>
              <w:t>illing</w:t>
            </w:r>
          </w:p>
        </w:tc>
        <w:tc>
          <w:tcPr>
            <w:tcW w:w="1260" w:type="dxa"/>
          </w:tcPr>
          <w:p w:rsidR="00EE315D" w:rsidRDefault="008500A2" w:rsidP="002C5EA1">
            <w:pPr>
              <w:pStyle w:val="Style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Quite</w:t>
            </w:r>
          </w:p>
          <w:p w:rsidR="00A60A12" w:rsidRPr="00A60A12" w:rsidRDefault="002C5EA1" w:rsidP="002C5EA1">
            <w:pPr>
              <w:pStyle w:val="Style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W</w:t>
            </w:r>
            <w:r w:rsidR="00A60A12" w:rsidRPr="00A60A12">
              <w:rPr>
                <w:rFonts w:ascii="Times New Roman" w:hAnsi="Times New Roman"/>
                <w:b/>
                <w:sz w:val="24"/>
              </w:rPr>
              <w:t>illing</w:t>
            </w:r>
          </w:p>
        </w:tc>
        <w:tc>
          <w:tcPr>
            <w:tcW w:w="1350" w:type="dxa"/>
          </w:tcPr>
          <w:p w:rsidR="00A60A12" w:rsidRPr="00A60A12" w:rsidRDefault="008500A2" w:rsidP="002C5EA1">
            <w:pPr>
              <w:pStyle w:val="Style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omewhat</w:t>
            </w:r>
            <w:r w:rsidR="00A60A12">
              <w:rPr>
                <w:rFonts w:ascii="Times New Roman" w:hAnsi="Times New Roman"/>
                <w:b/>
                <w:sz w:val="24"/>
              </w:rPr>
              <w:br/>
            </w:r>
            <w:r w:rsidR="002C5EA1">
              <w:rPr>
                <w:rFonts w:ascii="Times New Roman" w:hAnsi="Times New Roman"/>
                <w:b/>
                <w:sz w:val="24"/>
              </w:rPr>
              <w:t>W</w:t>
            </w:r>
            <w:r w:rsidR="00A60A12">
              <w:rPr>
                <w:rFonts w:ascii="Times New Roman" w:hAnsi="Times New Roman"/>
                <w:b/>
                <w:sz w:val="24"/>
              </w:rPr>
              <w:t>illing</w:t>
            </w:r>
          </w:p>
        </w:tc>
        <w:tc>
          <w:tcPr>
            <w:tcW w:w="1260" w:type="dxa"/>
          </w:tcPr>
          <w:p w:rsidR="00A60A12" w:rsidRPr="00A60A12" w:rsidRDefault="008500A2" w:rsidP="002C5EA1">
            <w:pPr>
              <w:pStyle w:val="Style1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 xml:space="preserve">Not </w:t>
            </w:r>
            <w:r w:rsidR="002C5EA1">
              <w:rPr>
                <w:rFonts w:ascii="Times New Roman" w:hAnsi="Times New Roman"/>
                <w:b/>
                <w:sz w:val="24"/>
              </w:rPr>
              <w:t>W</w:t>
            </w:r>
            <w:r w:rsidR="00A60A12" w:rsidRPr="00A60A12">
              <w:rPr>
                <w:rFonts w:ascii="Times New Roman" w:hAnsi="Times New Roman"/>
                <w:b/>
                <w:sz w:val="24"/>
              </w:rPr>
              <w:t>illing</w:t>
            </w:r>
          </w:p>
        </w:tc>
      </w:tr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4C35AC">
            <w:pPr>
              <w:pStyle w:val="Style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a. </w:t>
            </w:r>
            <w:r w:rsidRPr="00A60A12">
              <w:rPr>
                <w:rFonts w:ascii="Times New Roman" w:hAnsi="Times New Roman"/>
                <w:sz w:val="24"/>
              </w:rPr>
              <w:t>Stop the tactic to see if the problem gets worse</w:t>
            </w:r>
          </w:p>
        </w:tc>
        <w:tc>
          <w:tcPr>
            <w:tcW w:w="1089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2570F0">
            <w:pPr>
              <w:pStyle w:val="Style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b. </w:t>
            </w:r>
            <w:r w:rsidR="002570F0">
              <w:rPr>
                <w:rFonts w:ascii="Times New Roman" w:hAnsi="Times New Roman"/>
                <w:sz w:val="24"/>
              </w:rPr>
              <w:t>Stop the tactic in one small area</w:t>
            </w:r>
            <w:r w:rsidRPr="00A60A12">
              <w:rPr>
                <w:rFonts w:ascii="Times New Roman" w:hAnsi="Times New Roman"/>
                <w:sz w:val="24"/>
              </w:rPr>
              <w:t xml:space="preserve"> and compare </w:t>
            </w:r>
            <w:r w:rsidR="002570F0">
              <w:rPr>
                <w:rFonts w:ascii="Times New Roman" w:hAnsi="Times New Roman"/>
                <w:sz w:val="24"/>
              </w:rPr>
              <w:t>what happens in another area where you didn’t stop the tactic</w:t>
            </w:r>
          </w:p>
        </w:tc>
        <w:tc>
          <w:tcPr>
            <w:tcW w:w="1089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4C35AC">
            <w:pPr>
              <w:pStyle w:val="Style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. </w:t>
            </w:r>
            <w:r w:rsidRPr="00A60A12">
              <w:rPr>
                <w:rFonts w:ascii="Times New Roman" w:hAnsi="Times New Roman"/>
                <w:sz w:val="24"/>
              </w:rPr>
              <w:t>Find the top 20 areas where this problem exists and toss a coin to assign 10 areas to have the tactic and 10 areas not to receive the tactic and compare</w:t>
            </w:r>
          </w:p>
        </w:tc>
        <w:tc>
          <w:tcPr>
            <w:tcW w:w="1089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2570F0">
            <w:pPr>
              <w:pStyle w:val="Style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d. </w:t>
            </w:r>
            <w:r w:rsidR="002570F0">
              <w:rPr>
                <w:rFonts w:ascii="Times New Roman" w:hAnsi="Times New Roman"/>
                <w:sz w:val="24"/>
              </w:rPr>
              <w:t xml:space="preserve">Use data before the police implemented the tactic and compare it to </w:t>
            </w:r>
            <w:r w:rsidR="008A7E9B">
              <w:rPr>
                <w:rFonts w:ascii="Times New Roman" w:hAnsi="Times New Roman"/>
                <w:sz w:val="24"/>
              </w:rPr>
              <w:t xml:space="preserve">data from </w:t>
            </w:r>
            <w:r w:rsidR="002570F0">
              <w:rPr>
                <w:rFonts w:ascii="Times New Roman" w:hAnsi="Times New Roman"/>
                <w:sz w:val="24"/>
              </w:rPr>
              <w:t>after the tactic was up and running</w:t>
            </w:r>
          </w:p>
        </w:tc>
        <w:tc>
          <w:tcPr>
            <w:tcW w:w="1089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EC1202">
            <w:pPr>
              <w:pStyle w:val="Style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e. Approach a researcher from a university or </w:t>
            </w:r>
            <w:r w:rsidR="00EC1202">
              <w:rPr>
                <w:rFonts w:ascii="Times New Roman" w:hAnsi="Times New Roman"/>
                <w:sz w:val="24"/>
              </w:rPr>
              <w:t>research organization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A60A12">
              <w:rPr>
                <w:rFonts w:ascii="Times New Roman" w:hAnsi="Times New Roman"/>
                <w:sz w:val="24"/>
              </w:rPr>
              <w:t>to help you evaluate your tactic.</w:t>
            </w:r>
          </w:p>
        </w:tc>
        <w:tc>
          <w:tcPr>
            <w:tcW w:w="1089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A60A12">
            <w:pPr>
              <w:pStyle w:val="Style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f. </w:t>
            </w:r>
            <w:r w:rsidRPr="00A60A12">
              <w:rPr>
                <w:rFonts w:ascii="Times New Roman" w:hAnsi="Times New Roman"/>
                <w:sz w:val="24"/>
              </w:rPr>
              <w:t>Seek assistance from within the organi</w:t>
            </w:r>
            <w:r>
              <w:rPr>
                <w:rFonts w:ascii="Times New Roman" w:hAnsi="Times New Roman"/>
                <w:sz w:val="24"/>
              </w:rPr>
              <w:t>z</w:t>
            </w:r>
            <w:r w:rsidRPr="00A60A12">
              <w:rPr>
                <w:rFonts w:ascii="Times New Roman" w:hAnsi="Times New Roman"/>
                <w:sz w:val="24"/>
              </w:rPr>
              <w:t>ation to create an evaluation method that would be acceptable to the organi</w:t>
            </w:r>
            <w:r>
              <w:rPr>
                <w:rFonts w:ascii="Times New Roman" w:hAnsi="Times New Roman"/>
                <w:sz w:val="24"/>
              </w:rPr>
              <w:t>z</w:t>
            </w:r>
            <w:r w:rsidRPr="00A60A12">
              <w:rPr>
                <w:rFonts w:ascii="Times New Roman" w:hAnsi="Times New Roman"/>
                <w:sz w:val="24"/>
              </w:rPr>
              <w:t>ation</w:t>
            </w:r>
          </w:p>
        </w:tc>
        <w:tc>
          <w:tcPr>
            <w:tcW w:w="1089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A60A12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A60A12" w:rsidRPr="00A60A12" w:rsidRDefault="00A60A12" w:rsidP="004C35AC">
            <w:pPr>
              <w:pStyle w:val="Style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h. </w:t>
            </w:r>
            <w:r w:rsidRPr="00A60A12">
              <w:rPr>
                <w:rFonts w:ascii="Times New Roman" w:hAnsi="Times New Roman"/>
                <w:sz w:val="24"/>
              </w:rPr>
              <w:t>Undertake online research to try and find out what others have done</w:t>
            </w:r>
          </w:p>
        </w:tc>
        <w:tc>
          <w:tcPr>
            <w:tcW w:w="1089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A60A12" w:rsidRPr="00A60A12" w:rsidRDefault="00A60A12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8A7E9B" w:rsidRPr="00A60A12" w:rsidTr="004174B3">
        <w:tblPrEx>
          <w:tblCellMar>
            <w:top w:w="0" w:type="dxa"/>
            <w:bottom w:w="0" w:type="dxa"/>
          </w:tblCellMar>
        </w:tblPrEx>
        <w:tc>
          <w:tcPr>
            <w:tcW w:w="4509" w:type="dxa"/>
          </w:tcPr>
          <w:p w:rsidR="008A7E9B" w:rsidRDefault="008A7E9B" w:rsidP="008A7E9B">
            <w:r>
              <w:t>i. Stop a tactic on the basis that a researcher told you there was research showing it was ineffective</w:t>
            </w:r>
          </w:p>
        </w:tc>
        <w:tc>
          <w:tcPr>
            <w:tcW w:w="1089" w:type="dxa"/>
          </w:tcPr>
          <w:p w:rsidR="008A7E9B" w:rsidRPr="00A60A12" w:rsidRDefault="008A7E9B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8A7E9B" w:rsidRPr="00A60A12" w:rsidRDefault="008A7E9B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350" w:type="dxa"/>
          </w:tcPr>
          <w:p w:rsidR="008A7E9B" w:rsidRPr="00A60A12" w:rsidRDefault="008A7E9B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260" w:type="dxa"/>
          </w:tcPr>
          <w:p w:rsidR="008A7E9B" w:rsidRPr="00A60A12" w:rsidRDefault="008A7E9B" w:rsidP="004C35AC">
            <w:pPr>
              <w:pStyle w:val="Style1"/>
              <w:jc w:val="center"/>
              <w:rPr>
                <w:rFonts w:ascii="Times New Roman" w:hAnsi="Times New Roman"/>
                <w:sz w:val="24"/>
              </w:rPr>
            </w:pPr>
          </w:p>
        </w:tc>
      </w:tr>
    </w:tbl>
    <w:p w:rsidR="00CA73AC" w:rsidRDefault="00CA73AC" w:rsidP="00AB0C6F"/>
    <w:p w:rsidR="003D59AA" w:rsidRDefault="003D59AA" w:rsidP="009150E4"/>
    <w:p w:rsidR="009150E4" w:rsidRDefault="00315F62" w:rsidP="009150E4">
      <w:r>
        <w:t>3</w:t>
      </w:r>
      <w:r w:rsidR="009150E4" w:rsidRPr="009150E4">
        <w:t>.</w:t>
      </w:r>
      <w:r w:rsidR="009150E4">
        <w:t xml:space="preserve">  </w:t>
      </w:r>
      <w:r w:rsidR="009150E4" w:rsidRPr="009150E4">
        <w:t xml:space="preserve">In </w:t>
      </w:r>
      <w:r w:rsidR="009150E4">
        <w:t xml:space="preserve">day to day decision </w:t>
      </w:r>
      <w:r w:rsidR="009150E4" w:rsidRPr="009150E4">
        <w:t xml:space="preserve">making, what do </w:t>
      </w:r>
      <w:r w:rsidR="00C52292">
        <w:t xml:space="preserve">you </w:t>
      </w:r>
      <w:r w:rsidR="009150E4" w:rsidRPr="009150E4">
        <w:t xml:space="preserve">think the balance should be </w:t>
      </w:r>
      <w:r w:rsidR="006A078C">
        <w:t>between the use of</w:t>
      </w:r>
      <w:r w:rsidR="00CA4216">
        <w:t xml:space="preserve"> </w:t>
      </w:r>
      <w:r w:rsidR="009150E4" w:rsidRPr="009150E4">
        <w:t>scientific research</w:t>
      </w:r>
      <w:r w:rsidR="00CA4216">
        <w:t>/knowledge</w:t>
      </w:r>
      <w:r w:rsidR="00EC1202">
        <w:t xml:space="preserve"> (e.g. from universities and research organizations)</w:t>
      </w:r>
      <w:r w:rsidR="009150E4" w:rsidRPr="009150E4">
        <w:t xml:space="preserve"> and </w:t>
      </w:r>
      <w:r w:rsidR="006A078C">
        <w:t>personal experience</w:t>
      </w:r>
      <w:r w:rsidR="009150E4" w:rsidRPr="009150E4">
        <w:t xml:space="preserve">? </w:t>
      </w:r>
      <w:r w:rsidR="00A60A12">
        <w:t>(Choose one answer)</w:t>
      </w:r>
    </w:p>
    <w:p w:rsidR="00A60A12" w:rsidRDefault="00A60A12" w:rsidP="009150E4"/>
    <w:p w:rsidR="00A60A12" w:rsidRDefault="00A60A12" w:rsidP="00A60A12">
      <w:r>
        <w:t>_____</w:t>
      </w:r>
      <w:r>
        <w:tab/>
        <w:t>a. Experience should be most important (90%) and scientific knowledge should make</w:t>
      </w:r>
      <w:r>
        <w:tab/>
        <w:t>little contribution (10%)</w:t>
      </w:r>
    </w:p>
    <w:p w:rsidR="00A60A12" w:rsidRDefault="00A60A12" w:rsidP="00A60A12">
      <w:pPr>
        <w:ind w:left="720" w:hanging="720"/>
      </w:pPr>
      <w:r>
        <w:t>_____</w:t>
      </w:r>
      <w:r>
        <w:tab/>
        <w:t>b. Experience should be more important (75%) but scientific knowledge should make some contribution (25%)</w:t>
      </w:r>
    </w:p>
    <w:p w:rsidR="00A60A12" w:rsidRDefault="00A60A12" w:rsidP="00A60A12">
      <w:pPr>
        <w:ind w:left="720" w:hanging="720"/>
      </w:pPr>
      <w:r>
        <w:t>_____</w:t>
      </w:r>
      <w:r>
        <w:tab/>
        <w:t>c. Experience (50%) and scientific knowledge (50%) should both make an equal contribution</w:t>
      </w:r>
    </w:p>
    <w:p w:rsidR="00A60A12" w:rsidRDefault="00A60A12" w:rsidP="00A60A12">
      <w:r>
        <w:t>_____</w:t>
      </w:r>
      <w:r>
        <w:tab/>
        <w:t xml:space="preserve">d. Scientific knowledge should be more important (75%) but experience should make </w:t>
      </w:r>
      <w:r>
        <w:tab/>
        <w:t>some contribution (25%)</w:t>
      </w:r>
    </w:p>
    <w:p w:rsidR="00A60A12" w:rsidRDefault="00A60A12" w:rsidP="00A60A12">
      <w:r>
        <w:t>_____</w:t>
      </w:r>
      <w:r>
        <w:tab/>
        <w:t>e. Scientific knowledge should be most important (90%) and experience should make</w:t>
      </w:r>
      <w:r>
        <w:tab/>
        <w:t>little contribution (10%)</w:t>
      </w:r>
    </w:p>
    <w:p w:rsidR="005330F1" w:rsidRDefault="005330F1" w:rsidP="00AB0C6F"/>
    <w:p w:rsidR="00EB2580" w:rsidRDefault="00EB2580" w:rsidP="00AB0C6F"/>
    <w:p w:rsidR="0018301E" w:rsidRDefault="00315F62" w:rsidP="00AB0C6F">
      <w:r>
        <w:lastRenderedPageBreak/>
        <w:t>4</w:t>
      </w:r>
      <w:r w:rsidR="00B753CA">
        <w:t xml:space="preserve">. </w:t>
      </w:r>
      <w:r w:rsidR="0018301E">
        <w:t>If you had to generally assess the nature of your agency’s efforts to reduce crime and disorder, which of the following would best describe those efforts?</w:t>
      </w:r>
    </w:p>
    <w:p w:rsidR="001D4ECE" w:rsidRDefault="001D4ECE" w:rsidP="00AB0C6F"/>
    <w:p w:rsidR="00EB0837" w:rsidRDefault="001D4ECE" w:rsidP="00AB0C6F">
      <w:r>
        <w:t>_____</w:t>
      </w:r>
      <w:r w:rsidR="002325A4">
        <w:tab/>
      </w:r>
      <w:r w:rsidR="00EB7813">
        <w:t xml:space="preserve">a. </w:t>
      </w:r>
      <w:r w:rsidR="0018301E">
        <w:t>My agency uses primarily traditional tactics such as random preventive patrol</w:t>
      </w:r>
      <w:r w:rsidR="00745DC6">
        <w:t xml:space="preserve"> and </w:t>
      </w:r>
      <w:r w:rsidR="00A345D6">
        <w:tab/>
      </w:r>
      <w:r w:rsidR="00745DC6">
        <w:t>case-by-case investigations (by type, e.g., auto</w:t>
      </w:r>
      <w:r w:rsidR="00A345D6">
        <w:t xml:space="preserve"> </w:t>
      </w:r>
      <w:r w:rsidR="00745DC6">
        <w:t>theft, robbery, homicide, major crimes)</w:t>
      </w:r>
    </w:p>
    <w:p w:rsidR="005B0CC6" w:rsidRDefault="00A345D6" w:rsidP="0018301E">
      <w:pPr>
        <w:ind w:left="720" w:hanging="720"/>
      </w:pPr>
      <w:r>
        <w:t>_____</w:t>
      </w:r>
      <w:r w:rsidR="00745DC6">
        <w:tab/>
        <w:t xml:space="preserve">b. My agency </w:t>
      </w:r>
      <w:r w:rsidR="005B0CC6">
        <w:t>uses primarily traditional tactics supplemented by community-oriented policing in a separate unit</w:t>
      </w:r>
    </w:p>
    <w:p w:rsidR="005B0CC6" w:rsidRDefault="005B0CC6" w:rsidP="0018301E">
      <w:pPr>
        <w:ind w:left="720" w:hanging="720"/>
      </w:pPr>
      <w:r>
        <w:t>_____</w:t>
      </w:r>
      <w:r>
        <w:tab/>
        <w:t>c. My agency has adopted a department-wide community-oriented policing approach</w:t>
      </w:r>
    </w:p>
    <w:p w:rsidR="002325A4" w:rsidRDefault="001D4ECE" w:rsidP="0018301E">
      <w:pPr>
        <w:ind w:left="720" w:hanging="720"/>
      </w:pPr>
      <w:r>
        <w:t>_____</w:t>
      </w:r>
      <w:r w:rsidR="002325A4">
        <w:tab/>
      </w:r>
      <w:r w:rsidR="005B0CC6">
        <w:t>d</w:t>
      </w:r>
      <w:r w:rsidR="00EB7813">
        <w:t xml:space="preserve">. </w:t>
      </w:r>
      <w:r w:rsidR="0018301E">
        <w:t>My agency uses a mix of traditional tactics and more innovative tactics such as problem-oriented policing</w:t>
      </w:r>
      <w:r w:rsidR="00EE315D">
        <w:t xml:space="preserve"> or</w:t>
      </w:r>
      <w:r w:rsidR="00315F62">
        <w:t xml:space="preserve"> </w:t>
      </w:r>
      <w:r w:rsidR="00872063">
        <w:t>hot spots policing</w:t>
      </w:r>
    </w:p>
    <w:p w:rsidR="003E5249" w:rsidRDefault="001D4ECE" w:rsidP="00AB0C6F">
      <w:r>
        <w:t>_____</w:t>
      </w:r>
      <w:r w:rsidR="002325A4">
        <w:tab/>
      </w:r>
      <w:r w:rsidR="005B0CC6">
        <w:t>e</w:t>
      </w:r>
      <w:r w:rsidR="00EB7813">
        <w:t xml:space="preserve">. </w:t>
      </w:r>
      <w:r w:rsidR="0018301E">
        <w:t xml:space="preserve">My agency </w:t>
      </w:r>
      <w:r w:rsidR="005330F1">
        <w:t xml:space="preserve">uses </w:t>
      </w:r>
      <w:r w:rsidR="0018301E">
        <w:t>primarily innovative tactics</w:t>
      </w:r>
    </w:p>
    <w:p w:rsidR="005330F1" w:rsidRDefault="005330F1" w:rsidP="00AB0C6F"/>
    <w:p w:rsidR="00CA73AC" w:rsidRDefault="00CA73AC" w:rsidP="00AB0C6F"/>
    <w:p w:rsidR="00B753CA" w:rsidRDefault="00315F62" w:rsidP="00AB0C6F">
      <w:r>
        <w:t>5</w:t>
      </w:r>
      <w:r w:rsidR="00B753CA">
        <w:t>.</w:t>
      </w:r>
      <w:r w:rsidR="00A345D6">
        <w:t xml:space="preserve"> </w:t>
      </w:r>
      <w:r w:rsidR="00B753CA">
        <w:t xml:space="preserve"> In your view, what</w:t>
      </w:r>
      <w:r w:rsidR="002325A4">
        <w:t xml:space="preserve"> </w:t>
      </w:r>
      <w:r w:rsidR="00DC1D34">
        <w:t xml:space="preserve">is </w:t>
      </w:r>
      <w:r w:rsidR="002325A4">
        <w:t xml:space="preserve">the top </w:t>
      </w:r>
      <w:r w:rsidR="008F0459">
        <w:t>factor</w:t>
      </w:r>
      <w:r w:rsidR="00B753CA">
        <w:t xml:space="preserve"> </w:t>
      </w:r>
      <w:r w:rsidR="001D4ECE">
        <w:t xml:space="preserve">that </w:t>
      </w:r>
      <w:r w:rsidR="00B753CA">
        <w:t>inhibit</w:t>
      </w:r>
      <w:r w:rsidR="00DC1D34">
        <w:t>s</w:t>
      </w:r>
      <w:r w:rsidR="00B753CA">
        <w:t xml:space="preserve"> </w:t>
      </w:r>
      <w:r w:rsidR="002325A4">
        <w:t>innovation and reform</w:t>
      </w:r>
      <w:r w:rsidR="004940CF">
        <w:t xml:space="preserve"> in</w:t>
      </w:r>
      <w:r w:rsidR="00B753CA">
        <w:t xml:space="preserve"> </w:t>
      </w:r>
      <w:r w:rsidR="00EB0837">
        <w:t>po</w:t>
      </w:r>
      <w:r w:rsidR="00B753CA">
        <w:t>licing?</w:t>
      </w:r>
    </w:p>
    <w:p w:rsidR="00922242" w:rsidRDefault="00922242" w:rsidP="00AB0C6F">
      <w:pPr>
        <w:rPr>
          <w:b/>
        </w:rPr>
      </w:pPr>
    </w:p>
    <w:p w:rsidR="00CA4216" w:rsidRDefault="00CA4216" w:rsidP="00CA73AC">
      <w:pPr>
        <w:tabs>
          <w:tab w:val="left" w:pos="2625"/>
        </w:tabs>
        <w:rPr>
          <w:b/>
        </w:rPr>
      </w:pPr>
    </w:p>
    <w:p w:rsidR="003D59AA" w:rsidRDefault="003D59AA" w:rsidP="00CA73AC">
      <w:pPr>
        <w:tabs>
          <w:tab w:val="left" w:pos="2625"/>
        </w:tabs>
        <w:rPr>
          <w:b/>
        </w:rPr>
      </w:pPr>
    </w:p>
    <w:p w:rsidR="003D59AA" w:rsidRPr="00EB2580" w:rsidRDefault="00EB7813" w:rsidP="00EB2580">
      <w:pPr>
        <w:tabs>
          <w:tab w:val="left" w:pos="2625"/>
        </w:tabs>
        <w:rPr>
          <w:b/>
        </w:rPr>
      </w:pPr>
      <w:r>
        <w:rPr>
          <w:b/>
        </w:rPr>
        <w:tab/>
      </w:r>
    </w:p>
    <w:p w:rsidR="00EB2580" w:rsidRDefault="00EB2580" w:rsidP="00AB0C6F">
      <w:pPr>
        <w:rPr>
          <w:b/>
          <w:u w:val="single"/>
        </w:rPr>
      </w:pPr>
    </w:p>
    <w:p w:rsidR="00DC1D34" w:rsidRDefault="00DC1D34" w:rsidP="00AB0C6F">
      <w:pPr>
        <w:rPr>
          <w:b/>
          <w:u w:val="single"/>
        </w:rPr>
      </w:pPr>
    </w:p>
    <w:p w:rsidR="00DC1D34" w:rsidRDefault="00DC1D34" w:rsidP="00AB0C6F">
      <w:pPr>
        <w:rPr>
          <w:b/>
          <w:u w:val="single"/>
        </w:rPr>
      </w:pPr>
    </w:p>
    <w:p w:rsidR="00763AB1" w:rsidRDefault="00763AB1" w:rsidP="006F41AF">
      <w:pPr>
        <w:rPr>
          <w:b/>
          <w:u w:val="single"/>
        </w:rPr>
      </w:pPr>
    </w:p>
    <w:p w:rsidR="00551415" w:rsidRDefault="00551415" w:rsidP="006F41AF">
      <w:pPr>
        <w:rPr>
          <w:b/>
          <w:u w:val="single"/>
        </w:rPr>
      </w:pPr>
    </w:p>
    <w:p w:rsidR="00446299" w:rsidRPr="002D140E" w:rsidRDefault="002D140E" w:rsidP="006F41AF">
      <w:pPr>
        <w:rPr>
          <w:b/>
          <w:u w:val="single"/>
        </w:rPr>
      </w:pPr>
      <w:r w:rsidRPr="002D140E">
        <w:rPr>
          <w:b/>
          <w:u w:val="single"/>
        </w:rPr>
        <w:t xml:space="preserve">SECTION </w:t>
      </w:r>
      <w:r w:rsidR="005A311B">
        <w:rPr>
          <w:b/>
          <w:u w:val="single"/>
        </w:rPr>
        <w:t>D</w:t>
      </w:r>
    </w:p>
    <w:p w:rsidR="002D140E" w:rsidRDefault="002D140E" w:rsidP="002D140E"/>
    <w:p w:rsidR="009150E4" w:rsidRDefault="009150E4" w:rsidP="009150E4">
      <w:r w:rsidRPr="009150E4">
        <w:t>1. How important do you think pursuing higher education (i.e. more than a high school diploma) is for police officers in general?</w:t>
      </w:r>
    </w:p>
    <w:p w:rsidR="005501DE" w:rsidRPr="009150E4" w:rsidRDefault="005501DE" w:rsidP="009150E4">
      <w:r>
        <w:tab/>
      </w:r>
    </w:p>
    <w:p w:rsidR="005501DE" w:rsidRPr="001D4ECE" w:rsidRDefault="005501DE" w:rsidP="005501DE">
      <w:r>
        <w:rPr>
          <w:b/>
        </w:rPr>
        <w:t>_____</w:t>
      </w:r>
      <w:r>
        <w:rPr>
          <w:b/>
        </w:rPr>
        <w:tab/>
      </w:r>
      <w:r>
        <w:t xml:space="preserve">a. </w:t>
      </w:r>
      <w:r w:rsidRPr="001D4ECE">
        <w:t xml:space="preserve">Not </w:t>
      </w:r>
      <w:r>
        <w:t>important</w:t>
      </w:r>
    </w:p>
    <w:p w:rsidR="005501DE" w:rsidRPr="001D4ECE" w:rsidRDefault="005501DE" w:rsidP="005501DE">
      <w:r>
        <w:t>_____</w:t>
      </w:r>
      <w:r w:rsidRPr="001D4ECE">
        <w:tab/>
      </w:r>
      <w:r>
        <w:t>b. Somewhat important</w:t>
      </w:r>
    </w:p>
    <w:p w:rsidR="005501DE" w:rsidRPr="001D4ECE" w:rsidRDefault="005501DE" w:rsidP="005501DE">
      <w:r>
        <w:t>_____</w:t>
      </w:r>
      <w:r w:rsidRPr="001D4ECE">
        <w:tab/>
      </w:r>
      <w:r>
        <w:t>c. Important</w:t>
      </w:r>
    </w:p>
    <w:p w:rsidR="005501DE" w:rsidRDefault="005501DE" w:rsidP="005501DE">
      <w:r>
        <w:rPr>
          <w:b/>
        </w:rPr>
        <w:t>_____</w:t>
      </w:r>
      <w:r>
        <w:rPr>
          <w:b/>
        </w:rPr>
        <w:tab/>
      </w:r>
      <w:r>
        <w:t>d.</w:t>
      </w:r>
      <w:r>
        <w:rPr>
          <w:b/>
        </w:rPr>
        <w:t xml:space="preserve"> </w:t>
      </w:r>
      <w:r>
        <w:t>Very important</w:t>
      </w:r>
    </w:p>
    <w:p w:rsidR="005501DE" w:rsidRPr="00375E90" w:rsidRDefault="005501DE" w:rsidP="005501DE">
      <w:r>
        <w:t xml:space="preserve">_____  e. Essential </w:t>
      </w:r>
    </w:p>
    <w:p w:rsidR="009150E4" w:rsidRDefault="009150E4" w:rsidP="002D140E"/>
    <w:p w:rsidR="002B37BC" w:rsidRDefault="002B37BC" w:rsidP="002D140E"/>
    <w:p w:rsidR="002B37BC" w:rsidRDefault="002B37BC" w:rsidP="002D140E">
      <w:r>
        <w:t>2. What do you think should be the minimum educational standard for new police recruits in your agency?</w:t>
      </w:r>
    </w:p>
    <w:p w:rsidR="002B37BC" w:rsidRDefault="002B37BC" w:rsidP="002D140E"/>
    <w:p w:rsidR="002B37BC" w:rsidRPr="001D4ECE" w:rsidRDefault="002B37BC" w:rsidP="002B37BC">
      <w:r>
        <w:rPr>
          <w:b/>
        </w:rPr>
        <w:t>_____</w:t>
      </w:r>
      <w:r>
        <w:rPr>
          <w:b/>
        </w:rPr>
        <w:tab/>
      </w:r>
      <w:r>
        <w:t>a. No educational standard</w:t>
      </w:r>
    </w:p>
    <w:p w:rsidR="002B37BC" w:rsidRPr="001D4ECE" w:rsidRDefault="002B37BC" w:rsidP="002B37BC">
      <w:r>
        <w:t>_____</w:t>
      </w:r>
      <w:r w:rsidRPr="001D4ECE">
        <w:tab/>
      </w:r>
      <w:r>
        <w:t xml:space="preserve">b. High school diploma </w:t>
      </w:r>
    </w:p>
    <w:p w:rsidR="00E62FFA" w:rsidRDefault="002B37BC" w:rsidP="002B37BC">
      <w:r>
        <w:t>_____</w:t>
      </w:r>
      <w:r w:rsidRPr="001D4ECE">
        <w:tab/>
      </w:r>
      <w:r>
        <w:t xml:space="preserve">c. </w:t>
      </w:r>
      <w:r w:rsidRPr="007A1259">
        <w:t>Some college</w:t>
      </w:r>
      <w:r>
        <w:t xml:space="preserve"> </w:t>
      </w:r>
    </w:p>
    <w:p w:rsidR="002B37BC" w:rsidRDefault="002B37BC" w:rsidP="002B37BC">
      <w:r>
        <w:rPr>
          <w:b/>
        </w:rPr>
        <w:t>_____</w:t>
      </w:r>
      <w:r>
        <w:rPr>
          <w:b/>
        </w:rPr>
        <w:tab/>
      </w:r>
      <w:r>
        <w:t>d.</w:t>
      </w:r>
      <w:r>
        <w:rPr>
          <w:b/>
        </w:rPr>
        <w:t xml:space="preserve"> </w:t>
      </w:r>
      <w:r>
        <w:t>Associate’s degree</w:t>
      </w:r>
    </w:p>
    <w:p w:rsidR="002B37BC" w:rsidRPr="00375E90" w:rsidRDefault="002B37BC" w:rsidP="002B37BC">
      <w:r>
        <w:t>_____  e. Bachelor’s degree</w:t>
      </w:r>
    </w:p>
    <w:p w:rsidR="002B37BC" w:rsidRDefault="002B37BC" w:rsidP="002D140E"/>
    <w:p w:rsidR="00A479D2" w:rsidRDefault="00A479D2" w:rsidP="002D140E"/>
    <w:p w:rsidR="00302916" w:rsidRDefault="00302916" w:rsidP="00AB0C6F">
      <w:r>
        <w:lastRenderedPageBreak/>
        <w:t xml:space="preserve">3.  At which rank do you think an understanding of </w:t>
      </w:r>
      <w:r w:rsidR="006A078C">
        <w:t>outside research</w:t>
      </w:r>
      <w:r w:rsidR="002F1A2C">
        <w:t xml:space="preserve"> about policing</w:t>
      </w:r>
      <w:r w:rsidR="006A078C">
        <w:t xml:space="preserve"> </w:t>
      </w:r>
      <w:r w:rsidR="00EB7813">
        <w:t xml:space="preserve">becomes </w:t>
      </w:r>
      <w:r>
        <w:t>essential</w:t>
      </w:r>
      <w:r w:rsidR="00EB7813">
        <w:t xml:space="preserve"> for daily work? (Choose the lowest rank where you think such an understanding is essential)</w:t>
      </w:r>
    </w:p>
    <w:p w:rsidR="00EB7813" w:rsidRDefault="00EB7813" w:rsidP="00AB0C6F"/>
    <w:p w:rsidR="00302916" w:rsidRPr="007A1259" w:rsidRDefault="00EB7813" w:rsidP="00AB0C6F">
      <w:r w:rsidRPr="007A1259">
        <w:t>_____</w:t>
      </w:r>
      <w:r w:rsidRPr="007A1259">
        <w:tab/>
        <w:t xml:space="preserve">a. </w:t>
      </w:r>
      <w:r w:rsidR="00302916" w:rsidRPr="007A1259">
        <w:t>Patrol officer</w:t>
      </w:r>
      <w:r w:rsidR="007C6FE5" w:rsidRPr="007A1259">
        <w:t xml:space="preserve">/detective </w:t>
      </w:r>
      <w:r w:rsidR="00302916" w:rsidRPr="007A1259">
        <w:t xml:space="preserve"> </w:t>
      </w:r>
    </w:p>
    <w:p w:rsidR="00302916" w:rsidRPr="007A1259" w:rsidRDefault="00EB7813" w:rsidP="00AB0C6F">
      <w:r w:rsidRPr="007A1259">
        <w:t>_____</w:t>
      </w:r>
      <w:r w:rsidRPr="007A1259">
        <w:tab/>
        <w:t>b. First line supervisor/se</w:t>
      </w:r>
      <w:r w:rsidR="00302916" w:rsidRPr="007A1259">
        <w:t xml:space="preserve">rgeant </w:t>
      </w:r>
    </w:p>
    <w:p w:rsidR="00302916" w:rsidRPr="007A1259" w:rsidRDefault="00EB7813" w:rsidP="00AB0C6F">
      <w:r w:rsidRPr="007A1259">
        <w:t>_____</w:t>
      </w:r>
      <w:r w:rsidRPr="007A1259">
        <w:tab/>
        <w:t xml:space="preserve">c. </w:t>
      </w:r>
      <w:r w:rsidR="00D80328" w:rsidRPr="007A1259">
        <w:t>Lieutenant</w:t>
      </w:r>
    </w:p>
    <w:p w:rsidR="00302916" w:rsidRPr="007A1259" w:rsidRDefault="00EB7813" w:rsidP="00AB0C6F">
      <w:r w:rsidRPr="007A1259">
        <w:t>_____</w:t>
      </w:r>
      <w:r w:rsidRPr="007A1259">
        <w:tab/>
        <w:t xml:space="preserve">d. </w:t>
      </w:r>
      <w:r w:rsidR="00D80328" w:rsidRPr="007A1259">
        <w:t>Captain</w:t>
      </w:r>
    </w:p>
    <w:p w:rsidR="00D80328" w:rsidRPr="007A1259" w:rsidRDefault="00D80328" w:rsidP="00AB0C6F">
      <w:r w:rsidRPr="007A1259">
        <w:t>_____</w:t>
      </w:r>
      <w:r w:rsidRPr="007A1259">
        <w:tab/>
        <w:t>e. Major</w:t>
      </w:r>
    </w:p>
    <w:p w:rsidR="00302916" w:rsidRPr="007A1259" w:rsidRDefault="00EB7813" w:rsidP="00AB0C6F">
      <w:r w:rsidRPr="007A1259">
        <w:t>_____</w:t>
      </w:r>
      <w:r w:rsidRPr="007A1259">
        <w:tab/>
        <w:t xml:space="preserve">e. </w:t>
      </w:r>
      <w:r w:rsidR="00D80328" w:rsidRPr="007A1259">
        <w:t xml:space="preserve">Deputy chief </w:t>
      </w:r>
    </w:p>
    <w:p w:rsidR="009150E4" w:rsidRDefault="00EB7813" w:rsidP="00AB0C6F">
      <w:r w:rsidRPr="007A1259">
        <w:t>_____</w:t>
      </w:r>
      <w:r w:rsidRPr="007A1259">
        <w:tab/>
        <w:t xml:space="preserve">f. </w:t>
      </w:r>
      <w:r w:rsidR="00D80328" w:rsidRPr="007A1259">
        <w:t>Chief</w:t>
      </w:r>
    </w:p>
    <w:p w:rsidR="00A02C5B" w:rsidRDefault="009150E4" w:rsidP="00AB0C6F">
      <w:r>
        <w:t>_____</w:t>
      </w:r>
      <w:r>
        <w:tab/>
        <w:t>g. N/A- research evidence not essential for daily work for any</w:t>
      </w:r>
      <w:r w:rsidR="002830DF">
        <w:t xml:space="preserve"> rank </w:t>
      </w:r>
      <w:r>
        <w:t xml:space="preserve"> </w:t>
      </w:r>
    </w:p>
    <w:p w:rsidR="006F41AF" w:rsidRDefault="006F41AF" w:rsidP="00AB0C6F">
      <w:pPr>
        <w:rPr>
          <w:b/>
        </w:rPr>
      </w:pPr>
    </w:p>
    <w:p w:rsidR="00551415" w:rsidRDefault="00551415" w:rsidP="00AB0C6F">
      <w:pPr>
        <w:rPr>
          <w:b/>
        </w:rPr>
      </w:pPr>
    </w:p>
    <w:p w:rsidR="00922242" w:rsidRPr="002D140E" w:rsidRDefault="002D140E" w:rsidP="00AB0C6F">
      <w:pPr>
        <w:rPr>
          <w:b/>
          <w:u w:val="single"/>
        </w:rPr>
      </w:pPr>
      <w:r w:rsidRPr="002D140E">
        <w:rPr>
          <w:b/>
          <w:u w:val="single"/>
        </w:rPr>
        <w:t xml:space="preserve">SECTION </w:t>
      </w:r>
      <w:r w:rsidR="005A311B">
        <w:rPr>
          <w:b/>
          <w:u w:val="single"/>
        </w:rPr>
        <w:t>E</w:t>
      </w:r>
    </w:p>
    <w:p w:rsidR="00922242" w:rsidRDefault="00922242" w:rsidP="00AB0C6F">
      <w:pPr>
        <w:rPr>
          <w:b/>
        </w:rPr>
      </w:pPr>
    </w:p>
    <w:p w:rsidR="002D140E" w:rsidRPr="002D140E" w:rsidRDefault="002D140E" w:rsidP="00AB0C6F">
      <w:r>
        <w:t>1. Today’s Date: ____________________________</w:t>
      </w:r>
    </w:p>
    <w:p w:rsidR="00213CE4" w:rsidRDefault="00213CE4" w:rsidP="00AB0C6F">
      <w:pPr>
        <w:rPr>
          <w:b/>
        </w:rPr>
      </w:pPr>
    </w:p>
    <w:p w:rsidR="00551415" w:rsidRDefault="00551415" w:rsidP="00AB0C6F">
      <w:pPr>
        <w:rPr>
          <w:b/>
        </w:rPr>
      </w:pPr>
    </w:p>
    <w:p w:rsidR="00922242" w:rsidRDefault="002D140E" w:rsidP="00AB0C6F">
      <w:r>
        <w:t>2</w:t>
      </w:r>
      <w:r w:rsidR="00922242">
        <w:t>. Gender</w:t>
      </w:r>
      <w:r w:rsidR="00DC0CB5">
        <w:t>:   MALE________</w:t>
      </w:r>
      <w:r w:rsidR="00DC0CB5">
        <w:tab/>
      </w:r>
      <w:r w:rsidR="00DC0CB5">
        <w:tab/>
        <w:t>FEMALE__________</w:t>
      </w:r>
    </w:p>
    <w:p w:rsidR="003D59AA" w:rsidRDefault="003D59AA" w:rsidP="00AB0C6F"/>
    <w:p w:rsidR="00551415" w:rsidRDefault="00551415" w:rsidP="00AB0C6F"/>
    <w:p w:rsidR="00EB7813" w:rsidRPr="00C921B7" w:rsidRDefault="002D140E" w:rsidP="00AB0C6F">
      <w:r>
        <w:t>3</w:t>
      </w:r>
      <w:r w:rsidR="00B753CA">
        <w:t>. Age</w:t>
      </w:r>
      <w:r w:rsidR="00774717">
        <w:t xml:space="preserve">: </w:t>
      </w:r>
      <w:r w:rsidR="00EB7813">
        <w:rPr>
          <w:b/>
        </w:rPr>
        <w:t>______</w:t>
      </w:r>
      <w:r w:rsidR="00C921B7">
        <w:t>years old</w:t>
      </w:r>
    </w:p>
    <w:p w:rsidR="003D59AA" w:rsidRDefault="003D59AA" w:rsidP="00AB0C6F">
      <w:pPr>
        <w:rPr>
          <w:b/>
        </w:rPr>
      </w:pPr>
    </w:p>
    <w:p w:rsidR="00551415" w:rsidRDefault="00551415" w:rsidP="00AB0C6F">
      <w:pPr>
        <w:rPr>
          <w:b/>
        </w:rPr>
      </w:pPr>
    </w:p>
    <w:p w:rsidR="004C134A" w:rsidRDefault="004C134A" w:rsidP="00AB0C6F">
      <w:r w:rsidRPr="007A1259">
        <w:t>4. Are you a sworn law enforcement officer?  YES ______      NO ______</w:t>
      </w:r>
    </w:p>
    <w:p w:rsidR="004C134A" w:rsidRDefault="004C134A" w:rsidP="00AB0C6F"/>
    <w:p w:rsidR="00551415" w:rsidRDefault="00551415" w:rsidP="00AB0C6F"/>
    <w:p w:rsidR="00C921B7" w:rsidRDefault="00861FED" w:rsidP="00AB0C6F">
      <w:r>
        <w:t>5</w:t>
      </w:r>
      <w:r w:rsidR="00922242">
        <w:t xml:space="preserve">. </w:t>
      </w:r>
      <w:r w:rsidR="00B753CA">
        <w:t xml:space="preserve">Total years of experience as a law enforcement </w:t>
      </w:r>
      <w:r w:rsidR="00B753CA" w:rsidRPr="007A1259">
        <w:t>officer</w:t>
      </w:r>
      <w:r w:rsidR="004C134A" w:rsidRPr="007A1259">
        <w:t xml:space="preserve"> or civilian employee</w:t>
      </w:r>
      <w:r w:rsidR="00B753CA">
        <w:t xml:space="preserve"> (</w:t>
      </w:r>
      <w:r w:rsidR="008F0459">
        <w:t>in either your current agency or other</w:t>
      </w:r>
      <w:r w:rsidR="00B753CA">
        <w:t xml:space="preserve"> agencies) </w:t>
      </w:r>
      <w:r w:rsidR="00C921B7">
        <w:t>______ years</w:t>
      </w:r>
    </w:p>
    <w:p w:rsidR="003D59AA" w:rsidRDefault="003D59AA" w:rsidP="00AB0C6F"/>
    <w:p w:rsidR="00551415" w:rsidRDefault="00551415" w:rsidP="00AB0C6F"/>
    <w:p w:rsidR="00213CE4" w:rsidRDefault="00861FED" w:rsidP="004174B3">
      <w:r>
        <w:t>6</w:t>
      </w:r>
      <w:r w:rsidR="00922242">
        <w:t xml:space="preserve">. </w:t>
      </w:r>
      <w:r w:rsidR="00B753CA">
        <w:t xml:space="preserve">Current </w:t>
      </w:r>
      <w:r w:rsidR="00922242">
        <w:t>Rank</w:t>
      </w:r>
      <w:r w:rsidR="000775EC">
        <w:t>/</w:t>
      </w:r>
      <w:r w:rsidR="00774717">
        <w:t>Position</w:t>
      </w:r>
      <w:r w:rsidR="00222A59">
        <w:t xml:space="preserve">:  </w:t>
      </w:r>
    </w:p>
    <w:p w:rsidR="000775EC" w:rsidRDefault="000775EC" w:rsidP="000775EC">
      <w:r w:rsidRPr="007A1259">
        <w:t>_____</w:t>
      </w:r>
      <w:r w:rsidRPr="007A1259">
        <w:tab/>
        <w:t>a. Patrol officer</w:t>
      </w:r>
    </w:p>
    <w:p w:rsidR="000775EC" w:rsidRPr="007A1259" w:rsidRDefault="000775EC" w:rsidP="000775EC">
      <w:r>
        <w:t xml:space="preserve">_____  b. Detective </w:t>
      </w:r>
      <w:r w:rsidRPr="007A1259">
        <w:t xml:space="preserve"> </w:t>
      </w:r>
    </w:p>
    <w:p w:rsidR="000775EC" w:rsidRPr="007A1259" w:rsidRDefault="000775EC" w:rsidP="000775EC">
      <w:r w:rsidRPr="007A1259">
        <w:t>_____</w:t>
      </w:r>
      <w:r w:rsidRPr="007A1259">
        <w:tab/>
      </w:r>
      <w:r>
        <w:t>c</w:t>
      </w:r>
      <w:r w:rsidRPr="007A1259">
        <w:t xml:space="preserve">. </w:t>
      </w:r>
      <w:r>
        <w:t>S</w:t>
      </w:r>
      <w:r w:rsidRPr="007A1259">
        <w:t xml:space="preserve">ergeant </w:t>
      </w:r>
    </w:p>
    <w:p w:rsidR="000775EC" w:rsidRPr="007A1259" w:rsidRDefault="000775EC" w:rsidP="000775EC">
      <w:r w:rsidRPr="007A1259">
        <w:t>_____</w:t>
      </w:r>
      <w:r w:rsidRPr="007A1259">
        <w:tab/>
      </w:r>
      <w:r>
        <w:t>d</w:t>
      </w:r>
      <w:r w:rsidRPr="007A1259">
        <w:t>. Lieutenant</w:t>
      </w:r>
    </w:p>
    <w:p w:rsidR="000775EC" w:rsidRPr="007A1259" w:rsidRDefault="000775EC" w:rsidP="000775EC">
      <w:r w:rsidRPr="007A1259">
        <w:t>_____</w:t>
      </w:r>
      <w:r w:rsidRPr="007A1259">
        <w:tab/>
      </w:r>
      <w:r>
        <w:t>e</w:t>
      </w:r>
      <w:r w:rsidRPr="007A1259">
        <w:t>. Captain</w:t>
      </w:r>
    </w:p>
    <w:p w:rsidR="000775EC" w:rsidRPr="007A1259" w:rsidRDefault="000775EC" w:rsidP="000775EC">
      <w:r w:rsidRPr="007A1259">
        <w:t>_____</w:t>
      </w:r>
      <w:r w:rsidRPr="007A1259">
        <w:tab/>
      </w:r>
      <w:r>
        <w:t>f</w:t>
      </w:r>
      <w:r w:rsidRPr="007A1259">
        <w:t>. Major</w:t>
      </w:r>
    </w:p>
    <w:p w:rsidR="000775EC" w:rsidRDefault="000775EC" w:rsidP="000775EC">
      <w:r w:rsidRPr="007A1259">
        <w:t>_____</w:t>
      </w:r>
      <w:r w:rsidRPr="007A1259">
        <w:tab/>
      </w:r>
      <w:r>
        <w:t>g</w:t>
      </w:r>
      <w:r w:rsidRPr="007A1259">
        <w:t xml:space="preserve">. Deputy chief </w:t>
      </w:r>
      <w:r>
        <w:t>or Chief</w:t>
      </w:r>
    </w:p>
    <w:p w:rsidR="000775EC" w:rsidRPr="007A1259" w:rsidRDefault="000775EC" w:rsidP="000775EC">
      <w:r>
        <w:t>_____  h. Other</w:t>
      </w:r>
      <w:r w:rsidR="008037C7">
        <w:t xml:space="preserve"> (Specify:_______________________)</w:t>
      </w:r>
    </w:p>
    <w:p w:rsidR="003D59AA" w:rsidRDefault="003D59AA" w:rsidP="00AB0C6F"/>
    <w:p w:rsidR="00551415" w:rsidRDefault="00551415" w:rsidP="00AB0C6F"/>
    <w:p w:rsidR="00B753CA" w:rsidRDefault="00861FED" w:rsidP="00AB0C6F">
      <w:r>
        <w:t>7</w:t>
      </w:r>
      <w:r w:rsidR="00B753CA">
        <w:t xml:space="preserve">. Roughly how </w:t>
      </w:r>
      <w:r w:rsidR="008500A2">
        <w:t xml:space="preserve">long </w:t>
      </w:r>
      <w:r w:rsidR="00B753CA">
        <w:t>have you been at your current rank?</w:t>
      </w:r>
      <w:r w:rsidR="00C921B7">
        <w:t xml:space="preserve"> </w:t>
      </w:r>
      <w:r w:rsidR="008500A2">
        <w:t>_______</w:t>
      </w:r>
      <w:r w:rsidR="008037C7">
        <w:t xml:space="preserve"> years </w:t>
      </w:r>
      <w:r w:rsidR="00C921B7">
        <w:t>_______ months</w:t>
      </w:r>
    </w:p>
    <w:p w:rsidR="00190F64" w:rsidRDefault="00190F64" w:rsidP="00AB0C6F"/>
    <w:p w:rsidR="00551415" w:rsidRDefault="00551415" w:rsidP="00AB0C6F"/>
    <w:p w:rsidR="00774717" w:rsidRDefault="00861FED" w:rsidP="00AB0C6F">
      <w:r>
        <w:lastRenderedPageBreak/>
        <w:t>8</w:t>
      </w:r>
      <w:r w:rsidR="00774717">
        <w:t xml:space="preserve">. Do you supervise individuals? </w:t>
      </w:r>
    </w:p>
    <w:p w:rsidR="00774717" w:rsidRDefault="00774717" w:rsidP="00861FED">
      <w:pPr>
        <w:spacing w:line="192" w:lineRule="auto"/>
      </w:pPr>
    </w:p>
    <w:p w:rsidR="00774717" w:rsidRDefault="00774717" w:rsidP="00774717">
      <w:r>
        <w:t>_____</w:t>
      </w:r>
      <w:r>
        <w:tab/>
      </w:r>
      <w:r w:rsidR="0018301E">
        <w:t xml:space="preserve">YES </w:t>
      </w:r>
      <w:r>
        <w:t>(If so, how many individuals do you DIRECTLY supervise?________)</w:t>
      </w:r>
    </w:p>
    <w:p w:rsidR="00774717" w:rsidRDefault="00774717" w:rsidP="00774717">
      <w:r>
        <w:t>_____</w:t>
      </w:r>
      <w:r>
        <w:tab/>
        <w:t>N</w:t>
      </w:r>
      <w:r w:rsidR="0018301E">
        <w:t>O</w:t>
      </w:r>
    </w:p>
    <w:p w:rsidR="00CA73AC" w:rsidRDefault="00CA73AC" w:rsidP="00AB0C6F"/>
    <w:p w:rsidR="00551415" w:rsidRDefault="00551415" w:rsidP="00AB0C6F"/>
    <w:p w:rsidR="004940CF" w:rsidRDefault="00861FED" w:rsidP="00AB0C6F">
      <w:r>
        <w:t>9</w:t>
      </w:r>
      <w:r w:rsidR="00922242">
        <w:t>. Highest level of education achieved</w:t>
      </w:r>
    </w:p>
    <w:p w:rsidR="00C921B7" w:rsidRDefault="00C921B7" w:rsidP="00861FED">
      <w:pPr>
        <w:spacing w:line="192" w:lineRule="auto"/>
      </w:pPr>
    </w:p>
    <w:p w:rsidR="004940CF" w:rsidRDefault="00C921B7" w:rsidP="00AB0C6F">
      <w:r>
        <w:t>_____</w:t>
      </w:r>
      <w:r w:rsidR="004940CF">
        <w:tab/>
      </w:r>
      <w:r>
        <w:t xml:space="preserve">a. </w:t>
      </w:r>
      <w:r w:rsidR="004940CF">
        <w:t>H</w:t>
      </w:r>
      <w:r w:rsidR="00922242">
        <w:t>igh school</w:t>
      </w:r>
      <w:r w:rsidR="00222A59">
        <w:t xml:space="preserve"> diploma</w:t>
      </w:r>
    </w:p>
    <w:p w:rsidR="004940CF" w:rsidRDefault="00C921B7" w:rsidP="00AB0C6F">
      <w:r>
        <w:t>_____</w:t>
      </w:r>
      <w:r w:rsidR="004940CF">
        <w:tab/>
      </w:r>
      <w:r>
        <w:t xml:space="preserve">b. </w:t>
      </w:r>
      <w:r w:rsidR="004940CF">
        <w:t>S</w:t>
      </w:r>
      <w:r w:rsidR="00922242">
        <w:t>ome college but no degree</w:t>
      </w:r>
    </w:p>
    <w:p w:rsidR="00222A59" w:rsidRDefault="00C921B7" w:rsidP="00AB0C6F">
      <w:r>
        <w:t>_____</w:t>
      </w:r>
      <w:r w:rsidR="004940CF">
        <w:tab/>
      </w:r>
      <w:r>
        <w:t xml:space="preserve">c. </w:t>
      </w:r>
      <w:r w:rsidR="004940CF">
        <w:t>A</w:t>
      </w:r>
      <w:r w:rsidR="00922242">
        <w:t>ssociate’s degree</w:t>
      </w:r>
      <w:r w:rsidR="00222A59">
        <w:t xml:space="preserve"> or certificate</w:t>
      </w:r>
    </w:p>
    <w:p w:rsidR="004940CF" w:rsidRDefault="00C921B7" w:rsidP="00AB0C6F">
      <w:r>
        <w:t>_____</w:t>
      </w:r>
      <w:r w:rsidR="004940CF">
        <w:tab/>
      </w:r>
      <w:r>
        <w:t xml:space="preserve">d. </w:t>
      </w:r>
      <w:r w:rsidR="004940CF">
        <w:t>B</w:t>
      </w:r>
      <w:r w:rsidR="00922242">
        <w:t>achelor’s degree</w:t>
      </w:r>
      <w:r w:rsidR="004940CF">
        <w:t xml:space="preserve"> </w:t>
      </w:r>
    </w:p>
    <w:p w:rsidR="004940CF" w:rsidRDefault="00C921B7" w:rsidP="00AB0C6F">
      <w:r>
        <w:t>_____</w:t>
      </w:r>
      <w:r w:rsidR="004940CF">
        <w:tab/>
      </w:r>
      <w:r>
        <w:t xml:space="preserve">e. </w:t>
      </w:r>
      <w:r w:rsidR="004940CF">
        <w:t>M</w:t>
      </w:r>
      <w:r w:rsidR="00922242">
        <w:t>aster’s degree</w:t>
      </w:r>
    </w:p>
    <w:p w:rsidR="00774717" w:rsidRDefault="00774717" w:rsidP="00AB0C6F">
      <w:r>
        <w:t>_____  f. Professional degree (e.g., law degree, MBA, MPA)</w:t>
      </w:r>
    </w:p>
    <w:p w:rsidR="00922242" w:rsidRDefault="00C921B7" w:rsidP="00AB0C6F">
      <w:r>
        <w:t>_____</w:t>
      </w:r>
      <w:r w:rsidR="004940CF">
        <w:tab/>
      </w:r>
      <w:r w:rsidR="00DC0CB5">
        <w:t>g</w:t>
      </w:r>
      <w:r>
        <w:t xml:space="preserve">. </w:t>
      </w:r>
      <w:r w:rsidR="00DC0CB5">
        <w:t>Doctorate degree</w:t>
      </w:r>
    </w:p>
    <w:p w:rsidR="003D59AA" w:rsidRDefault="003D59AA" w:rsidP="00AB0C6F"/>
    <w:p w:rsidR="00551415" w:rsidRDefault="00551415" w:rsidP="00AB0C6F"/>
    <w:p w:rsidR="00922242" w:rsidRDefault="00861FED" w:rsidP="00AB0C6F">
      <w:r>
        <w:t>10</w:t>
      </w:r>
      <w:r w:rsidR="00922242">
        <w:t xml:space="preserve">. </w:t>
      </w:r>
      <w:r w:rsidR="00B753CA">
        <w:t xml:space="preserve">How would you describe your </w:t>
      </w:r>
      <w:r w:rsidR="00DC0CB5">
        <w:t>race</w:t>
      </w:r>
      <w:r w:rsidR="008500A2">
        <w:t>?</w:t>
      </w:r>
      <w:r w:rsidR="00B753CA">
        <w:t xml:space="preserve"> </w:t>
      </w:r>
    </w:p>
    <w:p w:rsidR="00222A59" w:rsidRDefault="00222A59" w:rsidP="00861FED">
      <w:pPr>
        <w:spacing w:line="192" w:lineRule="auto"/>
      </w:pPr>
    </w:p>
    <w:p w:rsidR="006A2C85" w:rsidRDefault="008500A2" w:rsidP="008500A2">
      <w:r>
        <w:t>_____</w:t>
      </w:r>
      <w:r>
        <w:tab/>
        <w:t>a.</w:t>
      </w:r>
      <w:r w:rsidR="006A2C85">
        <w:t xml:space="preserve"> American Indian or Alaskan Native</w:t>
      </w:r>
      <w:r>
        <w:t xml:space="preserve"> </w:t>
      </w:r>
    </w:p>
    <w:p w:rsidR="006A2C85" w:rsidRDefault="006A2C85" w:rsidP="00A46C30">
      <w:r>
        <w:t>_____</w:t>
      </w:r>
      <w:r>
        <w:tab/>
        <w:t>b. Asian or Pacific Islander</w:t>
      </w:r>
    </w:p>
    <w:p w:rsidR="006A2C85" w:rsidRDefault="006A2C85" w:rsidP="006A2C85">
      <w:r>
        <w:t>_____</w:t>
      </w:r>
      <w:r>
        <w:tab/>
        <w:t>c. Black or African-American</w:t>
      </w:r>
    </w:p>
    <w:p w:rsidR="008500A2" w:rsidRDefault="006A2C85" w:rsidP="00A46C30">
      <w:r>
        <w:t xml:space="preserve"> _____</w:t>
      </w:r>
      <w:r>
        <w:tab/>
        <w:t>d. Caucasian or White</w:t>
      </w:r>
    </w:p>
    <w:p w:rsidR="008500A2" w:rsidRDefault="008500A2" w:rsidP="008500A2">
      <w:r>
        <w:t>_____</w:t>
      </w:r>
      <w:r>
        <w:tab/>
        <w:t>e. Other</w:t>
      </w:r>
    </w:p>
    <w:p w:rsidR="00C921B7" w:rsidRDefault="00C921B7" w:rsidP="00AB0C6F"/>
    <w:p w:rsidR="00551415" w:rsidRDefault="00551415" w:rsidP="00AB0C6F"/>
    <w:p w:rsidR="008500A2" w:rsidRDefault="008500A2" w:rsidP="00AB0C6F">
      <w:r>
        <w:t xml:space="preserve">11. Are you of Hispanic or Latino origin?    </w:t>
      </w:r>
      <w:r w:rsidRPr="007A1259">
        <w:t>YES ______      NO ______</w:t>
      </w:r>
    </w:p>
    <w:p w:rsidR="008500A2" w:rsidRDefault="008500A2" w:rsidP="00AB0C6F"/>
    <w:p w:rsidR="00551415" w:rsidRDefault="00551415" w:rsidP="00AB0C6F"/>
    <w:p w:rsidR="00222A59" w:rsidRDefault="008500A2" w:rsidP="00AB0C6F">
      <w:r>
        <w:t>12</w:t>
      </w:r>
      <w:r w:rsidR="009E32B2">
        <w:t>.</w:t>
      </w:r>
      <w:r w:rsidR="00C921B7">
        <w:t xml:space="preserve"> What special education and training have you received?  (Check all that apply)</w:t>
      </w:r>
    </w:p>
    <w:p w:rsidR="009E32B2" w:rsidRDefault="009E32B2" w:rsidP="00861FED">
      <w:pPr>
        <w:spacing w:line="192" w:lineRule="auto"/>
      </w:pPr>
    </w:p>
    <w:p w:rsidR="009E32B2" w:rsidRDefault="00C921B7" w:rsidP="00AB0C6F">
      <w:r>
        <w:t>_____</w:t>
      </w:r>
      <w:r>
        <w:tab/>
        <w:t xml:space="preserve">a. </w:t>
      </w:r>
      <w:r w:rsidR="009E32B2">
        <w:t>Professional certificate outside department</w:t>
      </w:r>
    </w:p>
    <w:p w:rsidR="009E32B2" w:rsidRDefault="00C921B7" w:rsidP="00AB0C6F">
      <w:r>
        <w:t>_____</w:t>
      </w:r>
      <w:r>
        <w:tab/>
        <w:t xml:space="preserve">b. </w:t>
      </w:r>
      <w:r w:rsidR="009E32B2">
        <w:t>Extensive</w:t>
      </w:r>
      <w:r w:rsidR="00DC0CB5">
        <w:t xml:space="preserve"> formal</w:t>
      </w:r>
      <w:r w:rsidR="009E32B2">
        <w:t xml:space="preserve"> training </w:t>
      </w:r>
      <w:r w:rsidR="00DC0CB5">
        <w:t>in a</w:t>
      </w:r>
      <w:r w:rsidR="009E32B2">
        <w:t xml:space="preserve"> specific area within the department</w:t>
      </w:r>
      <w:r>
        <w:t>.</w:t>
      </w:r>
      <w:r w:rsidR="009E32B2">
        <w:t xml:space="preserve">  </w:t>
      </w:r>
      <w:r w:rsidR="00DC0CB5">
        <w:tab/>
      </w:r>
      <w:r w:rsidR="00DC0CB5">
        <w:tab/>
      </w:r>
      <w:r w:rsidR="00DC0CB5">
        <w:tab/>
      </w:r>
      <w:r w:rsidR="00DC0CB5">
        <w:tab/>
      </w:r>
      <w:r w:rsidR="00DC0CB5">
        <w:tab/>
      </w:r>
      <w:r w:rsidR="009E32B2">
        <w:t>Specify</w:t>
      </w:r>
      <w:r>
        <w:t>:</w:t>
      </w:r>
      <w:r w:rsidR="00DC0CB5">
        <w:t>_______________</w:t>
      </w:r>
      <w:r w:rsidR="009E32B2">
        <w:t>_______</w:t>
      </w:r>
      <w:r>
        <w:t>_______</w:t>
      </w:r>
    </w:p>
    <w:p w:rsidR="009E32B2" w:rsidRDefault="00C921B7" w:rsidP="00AB0C6F">
      <w:r>
        <w:t>_____</w:t>
      </w:r>
      <w:r>
        <w:tab/>
        <w:t xml:space="preserve">c. </w:t>
      </w:r>
      <w:r w:rsidR="009E32B2">
        <w:t>Crime analysis certification</w:t>
      </w:r>
    </w:p>
    <w:p w:rsidR="009E32B2" w:rsidRDefault="00C921B7" w:rsidP="00AB0C6F">
      <w:r>
        <w:t>_____</w:t>
      </w:r>
      <w:r>
        <w:tab/>
        <w:t xml:space="preserve">d. </w:t>
      </w:r>
      <w:r w:rsidR="009E32B2">
        <w:t>Computer training/certification</w:t>
      </w:r>
    </w:p>
    <w:p w:rsidR="003D59AA" w:rsidRDefault="00C921B7" w:rsidP="00AB0C6F">
      <w:r>
        <w:t>_____</w:t>
      </w:r>
      <w:r>
        <w:tab/>
        <w:t xml:space="preserve">e. </w:t>
      </w:r>
      <w:r w:rsidR="009E32B2">
        <w:t>Other</w:t>
      </w:r>
      <w:r>
        <w:t>:</w:t>
      </w:r>
      <w:r w:rsidR="009E32B2">
        <w:t>_____</w:t>
      </w:r>
      <w:r>
        <w:t>___________________</w:t>
      </w:r>
      <w:r w:rsidR="00DC0CB5">
        <w:t>____________________________</w:t>
      </w:r>
    </w:p>
    <w:p w:rsidR="00861FED" w:rsidRDefault="00861FED" w:rsidP="00861FED">
      <w:pPr>
        <w:spacing w:line="192" w:lineRule="auto"/>
      </w:pPr>
    </w:p>
    <w:p w:rsidR="00F03ED1" w:rsidRDefault="00F03ED1" w:rsidP="00861FED">
      <w:pPr>
        <w:spacing w:line="192" w:lineRule="auto"/>
      </w:pPr>
    </w:p>
    <w:p w:rsidR="003D59AA" w:rsidRPr="003D59AA" w:rsidRDefault="003D59AA" w:rsidP="003D59AA">
      <w:pPr>
        <w:jc w:val="center"/>
        <w:rPr>
          <w:b/>
        </w:rPr>
      </w:pPr>
      <w:r>
        <w:rPr>
          <w:b/>
        </w:rPr>
        <w:t xml:space="preserve">THANK YOU FOR COMPLETING THE SURVEY </w:t>
      </w:r>
    </w:p>
    <w:sectPr w:rsidR="003D59AA" w:rsidRPr="003D59AA" w:rsidSect="00B1497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1BF6" w:rsidRDefault="005D1BF6" w:rsidP="00EB7813">
      <w:r>
        <w:separator/>
      </w:r>
    </w:p>
  </w:endnote>
  <w:endnote w:type="continuationSeparator" w:id="0">
    <w:p w:rsidR="005D1BF6" w:rsidRDefault="005D1BF6" w:rsidP="00EB7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EA1" w:rsidRPr="004A3933" w:rsidRDefault="002C5EA1">
    <w:pPr>
      <w:pStyle w:val="Footer"/>
      <w:jc w:val="right"/>
      <w:rPr>
        <w:lang w:val="en-US"/>
      </w:rPr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920F8A">
      <w:rPr>
        <w:b/>
        <w:noProof/>
      </w:rPr>
      <w:t>2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920F8A">
      <w:rPr>
        <w:b/>
        <w:noProof/>
      </w:rPr>
      <w:t>8</w:t>
    </w:r>
    <w:r>
      <w:rPr>
        <w:b/>
      </w:rPr>
      <w:fldChar w:fldCharType="end"/>
    </w:r>
    <w:r w:rsidR="00513288">
      <w:rPr>
        <w:b/>
      </w:rPr>
      <w:t xml:space="preserve">    </w:t>
    </w:r>
    <w:r w:rsidR="00513288" w:rsidRPr="00513288">
      <w:t xml:space="preserve">Revised </w:t>
    </w:r>
    <w:r w:rsidR="004174B3">
      <w:rPr>
        <w:lang w:val="en-US"/>
      </w:rPr>
      <w:t>3</w:t>
    </w:r>
    <w:r w:rsidR="00513288" w:rsidRPr="00513288">
      <w:t>/</w:t>
    </w:r>
    <w:r w:rsidR="004174B3">
      <w:rPr>
        <w:lang w:val="en-US"/>
      </w:rPr>
      <w:t>12</w:t>
    </w:r>
    <w:r w:rsidR="00513288" w:rsidRPr="00513288">
      <w:t>/</w:t>
    </w:r>
    <w:r w:rsidR="008500A2" w:rsidRPr="00513288">
      <w:t>201</w:t>
    </w:r>
    <w:r w:rsidR="008500A2">
      <w:t>2</w:t>
    </w:r>
    <w:r w:rsidR="004A3933">
      <w:rPr>
        <w:lang w:val="en-US"/>
      </w:rPr>
      <w:t>. Developed by Cynthia Lum and Cody Telep</w:t>
    </w:r>
  </w:p>
  <w:p w:rsidR="00EB7813" w:rsidRDefault="00EB78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1BF6" w:rsidRDefault="005D1BF6" w:rsidP="00EB7813">
      <w:r>
        <w:separator/>
      </w:r>
    </w:p>
  </w:footnote>
  <w:footnote w:type="continuationSeparator" w:id="0">
    <w:p w:rsidR="005D1BF6" w:rsidRDefault="005D1BF6" w:rsidP="00EB78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A3NTE1NDUzNrdQ0lEKTi0uzszPAykwrAUAnTzpDSwAAAA="/>
  </w:docVars>
  <w:rsids>
    <w:rsidRoot w:val="00446299"/>
    <w:rsid w:val="000402F2"/>
    <w:rsid w:val="00051552"/>
    <w:rsid w:val="0005272D"/>
    <w:rsid w:val="000775EC"/>
    <w:rsid w:val="00082023"/>
    <w:rsid w:val="000876FA"/>
    <w:rsid w:val="000A0B66"/>
    <w:rsid w:val="000A0D5B"/>
    <w:rsid w:val="000C0F35"/>
    <w:rsid w:val="000C67A0"/>
    <w:rsid w:val="000D1296"/>
    <w:rsid w:val="000E6332"/>
    <w:rsid w:val="000E7A46"/>
    <w:rsid w:val="00171D48"/>
    <w:rsid w:val="0018301E"/>
    <w:rsid w:val="00190F64"/>
    <w:rsid w:val="001B3FDC"/>
    <w:rsid w:val="001C3F1C"/>
    <w:rsid w:val="001C5340"/>
    <w:rsid w:val="001D4ECE"/>
    <w:rsid w:val="001D7410"/>
    <w:rsid w:val="001E06E6"/>
    <w:rsid w:val="00213CE4"/>
    <w:rsid w:val="00222A59"/>
    <w:rsid w:val="0022344C"/>
    <w:rsid w:val="002325A4"/>
    <w:rsid w:val="0024162F"/>
    <w:rsid w:val="002570F0"/>
    <w:rsid w:val="002579B5"/>
    <w:rsid w:val="00267E40"/>
    <w:rsid w:val="00275A9A"/>
    <w:rsid w:val="002830DF"/>
    <w:rsid w:val="002B37BC"/>
    <w:rsid w:val="002C5EA1"/>
    <w:rsid w:val="002D140E"/>
    <w:rsid w:val="002E0417"/>
    <w:rsid w:val="002F1A2C"/>
    <w:rsid w:val="003021F2"/>
    <w:rsid w:val="00302916"/>
    <w:rsid w:val="00302DE4"/>
    <w:rsid w:val="003038C8"/>
    <w:rsid w:val="00305F5E"/>
    <w:rsid w:val="00315F62"/>
    <w:rsid w:val="003403ED"/>
    <w:rsid w:val="003521C3"/>
    <w:rsid w:val="00375E90"/>
    <w:rsid w:val="00391E6E"/>
    <w:rsid w:val="00392AEC"/>
    <w:rsid w:val="003A4A78"/>
    <w:rsid w:val="003B1353"/>
    <w:rsid w:val="003B4EC8"/>
    <w:rsid w:val="003B67C1"/>
    <w:rsid w:val="003D187F"/>
    <w:rsid w:val="003D59AA"/>
    <w:rsid w:val="003D5C91"/>
    <w:rsid w:val="003E5249"/>
    <w:rsid w:val="003F699E"/>
    <w:rsid w:val="0041629E"/>
    <w:rsid w:val="004174B3"/>
    <w:rsid w:val="00422ABC"/>
    <w:rsid w:val="00446299"/>
    <w:rsid w:val="0044706A"/>
    <w:rsid w:val="0047661C"/>
    <w:rsid w:val="004940CF"/>
    <w:rsid w:val="004A2763"/>
    <w:rsid w:val="004A3933"/>
    <w:rsid w:val="004A6E16"/>
    <w:rsid w:val="004B2B9A"/>
    <w:rsid w:val="004C134A"/>
    <w:rsid w:val="004C35AC"/>
    <w:rsid w:val="004F4BAC"/>
    <w:rsid w:val="00513288"/>
    <w:rsid w:val="00523A2A"/>
    <w:rsid w:val="00525FEE"/>
    <w:rsid w:val="005330F1"/>
    <w:rsid w:val="00537627"/>
    <w:rsid w:val="005501DE"/>
    <w:rsid w:val="00551415"/>
    <w:rsid w:val="0055316E"/>
    <w:rsid w:val="0055345E"/>
    <w:rsid w:val="00563217"/>
    <w:rsid w:val="005803F7"/>
    <w:rsid w:val="00593FB1"/>
    <w:rsid w:val="005967D9"/>
    <w:rsid w:val="005A311B"/>
    <w:rsid w:val="005B0CC6"/>
    <w:rsid w:val="005C15C2"/>
    <w:rsid w:val="005D1BF6"/>
    <w:rsid w:val="005E4833"/>
    <w:rsid w:val="006052BB"/>
    <w:rsid w:val="006122D0"/>
    <w:rsid w:val="00625263"/>
    <w:rsid w:val="006278B3"/>
    <w:rsid w:val="006429DF"/>
    <w:rsid w:val="0065532E"/>
    <w:rsid w:val="00675DCC"/>
    <w:rsid w:val="006910C4"/>
    <w:rsid w:val="006960FB"/>
    <w:rsid w:val="006A078C"/>
    <w:rsid w:val="006A1F84"/>
    <w:rsid w:val="006A2C85"/>
    <w:rsid w:val="006C77B8"/>
    <w:rsid w:val="006D354E"/>
    <w:rsid w:val="006F40DA"/>
    <w:rsid w:val="006F41AF"/>
    <w:rsid w:val="00706D76"/>
    <w:rsid w:val="0072102A"/>
    <w:rsid w:val="007215EC"/>
    <w:rsid w:val="00721B8E"/>
    <w:rsid w:val="0072660F"/>
    <w:rsid w:val="00745DC6"/>
    <w:rsid w:val="00747696"/>
    <w:rsid w:val="00747CD7"/>
    <w:rsid w:val="00763AB1"/>
    <w:rsid w:val="00774717"/>
    <w:rsid w:val="00777829"/>
    <w:rsid w:val="007A1259"/>
    <w:rsid w:val="007C6FE5"/>
    <w:rsid w:val="007D50EE"/>
    <w:rsid w:val="007F07A8"/>
    <w:rsid w:val="008037C7"/>
    <w:rsid w:val="008061C3"/>
    <w:rsid w:val="00814DD9"/>
    <w:rsid w:val="00823B25"/>
    <w:rsid w:val="00825521"/>
    <w:rsid w:val="00827814"/>
    <w:rsid w:val="008500A2"/>
    <w:rsid w:val="00861FED"/>
    <w:rsid w:val="00872063"/>
    <w:rsid w:val="0089065B"/>
    <w:rsid w:val="008A5AFC"/>
    <w:rsid w:val="008A7E9B"/>
    <w:rsid w:val="008B2461"/>
    <w:rsid w:val="008B6608"/>
    <w:rsid w:val="008B7F75"/>
    <w:rsid w:val="008F0459"/>
    <w:rsid w:val="008F7449"/>
    <w:rsid w:val="00904F95"/>
    <w:rsid w:val="009150E4"/>
    <w:rsid w:val="00920F8A"/>
    <w:rsid w:val="00922242"/>
    <w:rsid w:val="009422E2"/>
    <w:rsid w:val="009462A3"/>
    <w:rsid w:val="00950F84"/>
    <w:rsid w:val="00956A84"/>
    <w:rsid w:val="0097035B"/>
    <w:rsid w:val="009B7AA4"/>
    <w:rsid w:val="009D1D78"/>
    <w:rsid w:val="009E32B2"/>
    <w:rsid w:val="009F6461"/>
    <w:rsid w:val="009F67CC"/>
    <w:rsid w:val="009F756D"/>
    <w:rsid w:val="00A02C5B"/>
    <w:rsid w:val="00A03952"/>
    <w:rsid w:val="00A22285"/>
    <w:rsid w:val="00A345D6"/>
    <w:rsid w:val="00A4192E"/>
    <w:rsid w:val="00A46C30"/>
    <w:rsid w:val="00A479D2"/>
    <w:rsid w:val="00A60A12"/>
    <w:rsid w:val="00A979E9"/>
    <w:rsid w:val="00AB0C6F"/>
    <w:rsid w:val="00AB5858"/>
    <w:rsid w:val="00AE41B8"/>
    <w:rsid w:val="00AF5D48"/>
    <w:rsid w:val="00AF6765"/>
    <w:rsid w:val="00B1497E"/>
    <w:rsid w:val="00B37657"/>
    <w:rsid w:val="00B6202C"/>
    <w:rsid w:val="00B62E51"/>
    <w:rsid w:val="00B753CA"/>
    <w:rsid w:val="00BC4AD8"/>
    <w:rsid w:val="00BE0138"/>
    <w:rsid w:val="00BF3B74"/>
    <w:rsid w:val="00BF6BFE"/>
    <w:rsid w:val="00C277AF"/>
    <w:rsid w:val="00C42036"/>
    <w:rsid w:val="00C52292"/>
    <w:rsid w:val="00C564C5"/>
    <w:rsid w:val="00C60DF8"/>
    <w:rsid w:val="00C72ABD"/>
    <w:rsid w:val="00C921B7"/>
    <w:rsid w:val="00C9314D"/>
    <w:rsid w:val="00CA4216"/>
    <w:rsid w:val="00CA5E43"/>
    <w:rsid w:val="00CA73AC"/>
    <w:rsid w:val="00CB67A0"/>
    <w:rsid w:val="00CD32DA"/>
    <w:rsid w:val="00CD3D36"/>
    <w:rsid w:val="00CD7EAA"/>
    <w:rsid w:val="00CE15A7"/>
    <w:rsid w:val="00CE49C5"/>
    <w:rsid w:val="00CF2EA5"/>
    <w:rsid w:val="00D30772"/>
    <w:rsid w:val="00D441A8"/>
    <w:rsid w:val="00D60C3C"/>
    <w:rsid w:val="00D80328"/>
    <w:rsid w:val="00D829A8"/>
    <w:rsid w:val="00DA5BEB"/>
    <w:rsid w:val="00DC0CB5"/>
    <w:rsid w:val="00DC1D34"/>
    <w:rsid w:val="00E1737E"/>
    <w:rsid w:val="00E35EAA"/>
    <w:rsid w:val="00E44F51"/>
    <w:rsid w:val="00E62E5F"/>
    <w:rsid w:val="00E62FFA"/>
    <w:rsid w:val="00E732BA"/>
    <w:rsid w:val="00EA0681"/>
    <w:rsid w:val="00EA3A6C"/>
    <w:rsid w:val="00EB0837"/>
    <w:rsid w:val="00EB2580"/>
    <w:rsid w:val="00EB7813"/>
    <w:rsid w:val="00EB7B24"/>
    <w:rsid w:val="00EC1202"/>
    <w:rsid w:val="00EE315D"/>
    <w:rsid w:val="00F03ED1"/>
    <w:rsid w:val="00F26A9F"/>
    <w:rsid w:val="00F405DC"/>
    <w:rsid w:val="00F40BC5"/>
    <w:rsid w:val="00F62B7B"/>
    <w:rsid w:val="00F94B42"/>
    <w:rsid w:val="00FC0BC9"/>
    <w:rsid w:val="00FF1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AF745"/>
  <w15:chartTrackingRefBased/>
  <w15:docId w15:val="{C36A7390-487D-4470-9D19-CAC8E67E2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497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22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22242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8B7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7F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7F7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7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8B7F75"/>
    <w:rPr>
      <w:b/>
      <w:bCs/>
    </w:rPr>
  </w:style>
  <w:style w:type="table" w:styleId="TableGrid">
    <w:name w:val="Table Grid"/>
    <w:basedOn w:val="TableNormal"/>
    <w:uiPriority w:val="59"/>
    <w:rsid w:val="008061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4940CF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781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EB781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B781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B7813"/>
    <w:rPr>
      <w:sz w:val="24"/>
      <w:szCs w:val="24"/>
    </w:rPr>
  </w:style>
  <w:style w:type="paragraph" w:customStyle="1" w:styleId="Style1">
    <w:name w:val="Style1"/>
    <w:basedOn w:val="Normal"/>
    <w:rsid w:val="00A60A12"/>
    <w:rPr>
      <w:rFonts w:ascii="Arial" w:eastAsia="Times New Roman" w:hAnsi="Arial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1A9042-B417-483F-B1D3-AFF934F65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38</Words>
  <Characters>9352</Characters>
  <Application>Microsoft Office Word</Application>
  <DocSecurity>0</DocSecurity>
  <Lines>550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MU</Company>
  <LinksUpToDate>false</LinksUpToDate>
  <CharactersWithSpaces>10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y Telep</dc:creator>
  <cp:keywords/>
  <cp:lastModifiedBy>Cynthia Lum</cp:lastModifiedBy>
  <cp:revision>2</cp:revision>
  <cp:lastPrinted>2011-03-03T19:23:00Z</cp:lastPrinted>
  <dcterms:created xsi:type="dcterms:W3CDTF">2021-02-19T14:34:00Z</dcterms:created>
  <dcterms:modified xsi:type="dcterms:W3CDTF">2021-02-19T14:34:00Z</dcterms:modified>
</cp:coreProperties>
</file>